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82C8A" w14:textId="60D9E86D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noProof/>
          <w:cs/>
        </w:rPr>
        <w:drawing>
          <wp:anchor distT="0" distB="0" distL="114300" distR="114300" simplePos="0" relativeHeight="251659776" behindDoc="0" locked="0" layoutInCell="1" allowOverlap="1" wp14:anchorId="5F1E20D0" wp14:editId="1E853C83">
            <wp:simplePos x="0" y="0"/>
            <wp:positionH relativeFrom="column">
              <wp:posOffset>-879231</wp:posOffset>
            </wp:positionH>
            <wp:positionV relativeFrom="paragraph">
              <wp:posOffset>-902677</wp:posOffset>
            </wp:positionV>
            <wp:extent cx="7503795" cy="10656277"/>
            <wp:effectExtent l="0" t="0" r="1905" b="0"/>
            <wp:wrapNone/>
            <wp:docPr id="55" name="รูปภาพ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4844" cy="10657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17ADB1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054873A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31B5046" w14:textId="4F0D6FA3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5180A152" w14:textId="68069DA0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44A9F743" w14:textId="01415AB6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03FF50ED" w14:textId="5C4244DF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2B04298" w14:textId="6EF7A83E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DFE4970" w14:textId="0F540B5B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6446858" w14:textId="2963B9FB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1E2ACFE" w14:textId="2013922C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9DB6C3D" w14:textId="61D43A39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5CA8349" w14:textId="651B548B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64874E35" w14:textId="35D02ECE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0EA06FBA" w14:textId="3BEAF2B6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F6DF62D" w14:textId="7889EFD1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5EC20C1A" w14:textId="55571FEE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0A70C92D" w14:textId="23E2836A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43D83899" w14:textId="59001D2C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46C07C8" w14:textId="6F738BF3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ECCD2B4" w14:textId="52BC0CBF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341CE8F" w14:textId="5E9E0F40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0BBF924" w14:textId="7651D3AF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C32D949" w14:textId="0F5D8548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1CED12F" wp14:editId="60022285">
                <wp:simplePos x="0" y="0"/>
                <wp:positionH relativeFrom="column">
                  <wp:posOffset>3081948</wp:posOffset>
                </wp:positionH>
                <wp:positionV relativeFrom="paragraph">
                  <wp:posOffset>144780</wp:posOffset>
                </wp:positionV>
                <wp:extent cx="3492940" cy="1043353"/>
                <wp:effectExtent l="0" t="0" r="0" b="4445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940" cy="10433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4E7BA9" w14:textId="0CE8414E" w:rsidR="002072B2" w:rsidRPr="002072B2" w:rsidRDefault="002072B2" w:rsidP="00E918D2">
                            <w:pPr>
                              <w:spacing w:after="1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072B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 xml:space="preserve">ชื่อ </w:t>
                            </w:r>
                            <w:r w:rsidRPr="002072B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- </w:t>
                            </w:r>
                            <w:r w:rsidRPr="002072B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สกุล ...............................................................</w:t>
                            </w:r>
                          </w:p>
                          <w:p w14:paraId="2797092C" w14:textId="26D73477" w:rsidR="002072B2" w:rsidRPr="002072B2" w:rsidRDefault="002072B2" w:rsidP="00E918D2">
                            <w:pPr>
                              <w:spacing w:after="1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</w:pPr>
                            <w:r w:rsidRPr="002072B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</w:rPr>
                              <w:t>ตำแหน่งครู    วิทยฐานะ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CED12F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left:0;text-align:left;margin-left:242.65pt;margin-top:11.4pt;width:275.05pt;height:82.1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" filled="f" stroked="f" strokeweight=".5pt">
                <v:textbox>
                  <w:txbxContent>
                    <w:p w14:paraId="184E7BA9" w14:textId="0CE8414E" w:rsidR="002072B2" w:rsidRPr="002072B2" w:rsidRDefault="002072B2" w:rsidP="00E918D2">
                      <w:pPr>
                        <w:spacing w:after="120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072B2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  <w:cs/>
                        </w:rPr>
                        <w:t xml:space="preserve">ชื่อ </w:t>
                      </w:r>
                      <w:r w:rsidRPr="002072B2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 xml:space="preserve">- </w:t>
                      </w:r>
                      <w:r w:rsidRPr="002072B2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  <w:cs/>
                        </w:rPr>
                        <w:t>สกุล ...............................................................</w:t>
                      </w:r>
                    </w:p>
                    <w:p w14:paraId="2797092C" w14:textId="26D73477" w:rsidR="002072B2" w:rsidRPr="002072B2" w:rsidRDefault="002072B2" w:rsidP="00E918D2">
                      <w:pPr>
                        <w:spacing w:after="120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  <w:cs/>
                        </w:rPr>
                      </w:pPr>
                      <w:r w:rsidRPr="002072B2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  <w:cs/>
                        </w:rPr>
                        <w:t>ตำแหน่งครู    วิทยฐานะ..............................</w:t>
                      </w:r>
                    </w:p>
                  </w:txbxContent>
                </v:textbox>
              </v:shape>
            </w:pict>
          </mc:Fallback>
        </mc:AlternateContent>
      </w:r>
    </w:p>
    <w:p w14:paraId="2DB476ED" w14:textId="7F432D19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4F261177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6009C142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13CE092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E033CE5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EAE9607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709A4942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141D014" w14:textId="77777777" w:rsidR="002072B2" w:rsidRDefault="002072B2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30CA3D50" w14:textId="5BBC328E" w:rsidR="005A5E70" w:rsidRPr="004767DB" w:rsidRDefault="00D810FC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 xml:space="preserve">สมุดบันทึกกิจกรรม </w:t>
      </w:r>
    </w:p>
    <w:p w14:paraId="599EED65" w14:textId="77777777" w:rsidR="005A5E70" w:rsidRDefault="005A5E70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ชุมชนการเรียนรู้ทางวิชาชีพ (</w:t>
      </w:r>
      <w:r w:rsidRPr="004767DB">
        <w:rPr>
          <w:rFonts w:ascii="TH Sarabun New" w:hAnsi="TH Sarabun New" w:cs="TH Sarabun New"/>
          <w:b/>
          <w:bCs/>
          <w:sz w:val="32"/>
          <w:szCs w:val="32"/>
        </w:rPr>
        <w:t>Professional Leaning Community</w:t>
      </w: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)</w:t>
      </w:r>
    </w:p>
    <w:p w14:paraId="41061E09" w14:textId="77777777"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๑.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ชื่อ นาย/นาง/นางสาว 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นามสกุล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อายุ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ปี</w:t>
      </w:r>
    </w:p>
    <w:p w14:paraId="22BB1570" w14:textId="77777777" w:rsidR="005A5E70" w:rsidRPr="00674FFD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    คุณวุฒิ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ครู วิทยฐานะ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เลขที่</w:t>
      </w:r>
      <w:r w:rsidRPr="00674FFD">
        <w:rPr>
          <w:rFonts w:ascii="TH Sarabun New" w:hAnsi="TH Sarabun New" w:cs="TH Sarabun New"/>
          <w:sz w:val="32"/>
          <w:szCs w:val="32"/>
        </w:rPr>
        <w:t>___________</w:t>
      </w:r>
      <w:r w:rsidRPr="00674FFD"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7E323F2D" w14:textId="77777777" w:rsidR="005A5E70" w:rsidRDefault="00212301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5A5E7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 xml:space="preserve">รับเงินเดือนอันดับ </w:t>
      </w:r>
      <w:proofErr w:type="spellStart"/>
      <w:r w:rsidR="005A5E70">
        <w:rPr>
          <w:rFonts w:ascii="TH Sarabun New" w:hAnsi="TH Sarabun New" w:cs="TH Sarabun New" w:hint="cs"/>
          <w:sz w:val="32"/>
          <w:szCs w:val="32"/>
          <w:cs/>
        </w:rPr>
        <w:t>คศ</w:t>
      </w:r>
      <w:proofErr w:type="spellEnd"/>
      <w:r w:rsidR="005A5E70">
        <w:rPr>
          <w:rFonts w:ascii="TH Sarabun New" w:hAnsi="TH Sarabun New" w:cs="TH Sarabun New" w:hint="cs"/>
          <w:sz w:val="32"/>
          <w:szCs w:val="32"/>
          <w:cs/>
        </w:rPr>
        <w:t>.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5A5E70" w:rsidRPr="00674FFD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ขั้น/เงินเดือน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บาท</w:t>
      </w:r>
    </w:p>
    <w:p w14:paraId="68AEAB37" w14:textId="671D72FC" w:rsidR="005A5E70" w:rsidRDefault="005A5E70" w:rsidP="00B04DBC">
      <w:pPr>
        <w:spacing w:after="0" w:line="240" w:lineRule="auto"/>
        <w:ind w:right="-118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สถานศึกษา/หน่วยงานทางการ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</w:t>
      </w:r>
      <w:r w:rsidR="00AA6419">
        <w:rPr>
          <w:rFonts w:ascii="TH Sarabun New" w:hAnsi="TH Sarabun New" w:cs="TH Sarabun New" w:hint="cs"/>
          <w:sz w:val="32"/>
          <w:szCs w:val="32"/>
          <w:u w:val="single"/>
          <w:cs/>
        </w:rPr>
        <w:t>โรงเรียนตากพิทยาคม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ขต/</w:t>
      </w:r>
      <w:r w:rsidR="008A529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อำเภอ</w:t>
      </w:r>
      <w:r w:rsidR="00AA6419" w:rsidRPr="00AA6419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เมืองตาก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  <w:cs/>
        </w:rPr>
        <w:tab/>
      </w:r>
    </w:p>
    <w:p w14:paraId="0FEB3F37" w14:textId="354BD279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จังหวัด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</w:t>
      </w:r>
      <w:r w:rsidR="00AA6419">
        <w:rPr>
          <w:rFonts w:ascii="TH Sarabun New" w:hAnsi="TH Sarabun New" w:cs="TH Sarabun New" w:hint="cs"/>
          <w:sz w:val="32"/>
          <w:szCs w:val="32"/>
          <w:u w:val="single"/>
          <w:cs/>
        </w:rPr>
        <w:t>ตาก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</w:t>
      </w:r>
      <w:r w:rsidR="00AA6419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สำนักงานเขตพื้นที่การศึกษามัธยมศึกษา</w:t>
      </w:r>
      <w:r w:rsidR="00AA6419" w:rsidRPr="00AA6419">
        <w:rPr>
          <w:rFonts w:ascii="TH Sarabun New" w:hAnsi="TH Sarabun New" w:cs="TH Sarabun New" w:hint="cs"/>
          <w:sz w:val="32"/>
          <w:szCs w:val="32"/>
          <w:cs/>
        </w:rPr>
        <w:t>ตาก</w:t>
      </w:r>
    </w:p>
    <w:p w14:paraId="4EE4D97A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C77F583" w14:textId="23ACCC12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๒. วิชา/สาขา/กลุ่มสาระการเรียนรู้ที่ทำการสอน      ปีการศึกษา</w:t>
      </w:r>
      <w:r w:rsidR="00AA6419" w:rsidRPr="00AA6419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>256</w:t>
      </w:r>
      <w:r w:rsidR="00026959">
        <w:rPr>
          <w:rFonts w:ascii="TH Sarabun New" w:hAnsi="TH Sarabun New" w:cs="TH Sarabun New"/>
          <w:sz w:val="32"/>
          <w:szCs w:val="32"/>
          <w:u w:val="single"/>
        </w:rPr>
        <w:t>5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ab/>
      </w:r>
      <w:r w:rsidR="00AA6419" w:rsidRPr="00AA6419">
        <w:rPr>
          <w:rFonts w:ascii="TH Sarabun New" w:hAnsi="TH Sarabun New" w:cs="TH Sarabun New"/>
          <w:sz w:val="32"/>
          <w:szCs w:val="32"/>
          <w:cs/>
        </w:rPr>
        <w:tab/>
      </w:r>
    </w:p>
    <w:tbl>
      <w:tblPr>
        <w:tblpPr w:leftFromText="180" w:rightFromText="180" w:vertAnchor="text" w:horzAnchor="page" w:tblpXSpec="center" w:tblpY="1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276"/>
        <w:gridCol w:w="1701"/>
      </w:tblGrid>
      <w:tr w:rsidR="005A5E70" w:rsidRPr="00DF2323" w14:paraId="0284140F" w14:textId="77777777" w:rsidTr="009D7384">
        <w:trPr>
          <w:trHeight w:val="372"/>
        </w:trPr>
        <w:tc>
          <w:tcPr>
            <w:tcW w:w="4077" w:type="dxa"/>
            <w:shd w:val="clear" w:color="auto" w:fill="8DB3E2" w:themeFill="text2" w:themeFillTint="66"/>
          </w:tcPr>
          <w:p w14:paraId="61127469" w14:textId="77777777"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วิชา/สาขา/กลุ่มสาระฯ</w:t>
            </w:r>
          </w:p>
        </w:tc>
        <w:tc>
          <w:tcPr>
            <w:tcW w:w="1276" w:type="dxa"/>
            <w:shd w:val="clear" w:color="auto" w:fill="8DB3E2" w:themeFill="text2" w:themeFillTint="66"/>
          </w:tcPr>
          <w:p w14:paraId="1C08C779" w14:textId="77777777"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้น/ระดับ</w:t>
            </w:r>
          </w:p>
        </w:tc>
        <w:tc>
          <w:tcPr>
            <w:tcW w:w="1701" w:type="dxa"/>
            <w:shd w:val="clear" w:color="auto" w:fill="8DB3E2" w:themeFill="text2" w:themeFillTint="66"/>
          </w:tcPr>
          <w:p w14:paraId="17D932F1" w14:textId="6EFFED81" w:rsidR="005A5E70" w:rsidRPr="00E63321" w:rsidRDefault="009D7384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คาบ</w:t>
            </w:r>
            <w:r w:rsidR="005A5E70"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/สัปดาห์</w:t>
            </w:r>
          </w:p>
        </w:tc>
      </w:tr>
      <w:tr w:rsidR="005A5E70" w:rsidRPr="00DF2323" w14:paraId="7DBF85F3" w14:textId="77777777" w:rsidTr="00212301">
        <w:trPr>
          <w:trHeight w:val="380"/>
        </w:trPr>
        <w:tc>
          <w:tcPr>
            <w:tcW w:w="4077" w:type="dxa"/>
          </w:tcPr>
          <w:p w14:paraId="20022206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DFF7DB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07345578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14:paraId="07650279" w14:textId="77777777" w:rsidTr="00212301">
        <w:trPr>
          <w:trHeight w:val="380"/>
        </w:trPr>
        <w:tc>
          <w:tcPr>
            <w:tcW w:w="4077" w:type="dxa"/>
          </w:tcPr>
          <w:p w14:paraId="3782C5AC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2EE61DD8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4D13B073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14:paraId="0B6D2132" w14:textId="77777777" w:rsidTr="00212301">
        <w:trPr>
          <w:trHeight w:val="380"/>
        </w:trPr>
        <w:tc>
          <w:tcPr>
            <w:tcW w:w="4077" w:type="dxa"/>
          </w:tcPr>
          <w:p w14:paraId="491C9580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14:paraId="68A03C85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14:paraId="663E9F2B" w14:textId="77777777"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14:paraId="749F3634" w14:textId="77777777" w:rsidR="005A5E70" w:rsidRPr="002A0DB0" w:rsidRDefault="005A5E70" w:rsidP="005A5E70">
      <w:pPr>
        <w:spacing w:after="0"/>
        <w:rPr>
          <w:vanish/>
        </w:rPr>
      </w:pPr>
    </w:p>
    <w:p w14:paraId="1AEF6E31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           </w:t>
      </w:r>
    </w:p>
    <w:p w14:paraId="6E6306AB" w14:textId="77777777"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</w:p>
    <w:p w14:paraId="6803C927" w14:textId="77777777"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14:paraId="7448C0E5" w14:textId="77777777" w:rsidR="005A5E70" w:rsidRPr="00D9118D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14:paraId="261D0854" w14:textId="77777777" w:rsidR="005A5E70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14:paraId="42D55129" w14:textId="074E98CC" w:rsidR="005A5E70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๓. งานสนับสนุนการจัดการเรียนรู้      ปีการศึกษา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 xml:space="preserve">   256</w:t>
      </w:r>
      <w:r w:rsidR="00026959">
        <w:rPr>
          <w:rFonts w:ascii="TH Sarabun New" w:hAnsi="TH Sarabun New" w:cs="TH Sarabun New"/>
          <w:sz w:val="32"/>
          <w:szCs w:val="32"/>
          <w:u w:val="single"/>
        </w:rPr>
        <w:t>5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ab/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4837"/>
        <w:gridCol w:w="1757"/>
      </w:tblGrid>
      <w:tr w:rsidR="005A5E70" w:rsidRPr="000161C9" w14:paraId="4B9D4A91" w14:textId="77777777" w:rsidTr="009D7384">
        <w:tc>
          <w:tcPr>
            <w:tcW w:w="2718" w:type="dxa"/>
            <w:shd w:val="clear" w:color="auto" w:fill="8DB3E2" w:themeFill="text2" w:themeFillTint="66"/>
          </w:tcPr>
          <w:p w14:paraId="0C97792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งาน</w:t>
            </w:r>
          </w:p>
        </w:tc>
        <w:tc>
          <w:tcPr>
            <w:tcW w:w="5040" w:type="dxa"/>
            <w:shd w:val="clear" w:color="auto" w:fill="8DB3E2" w:themeFill="text2" w:themeFillTint="66"/>
          </w:tcPr>
          <w:p w14:paraId="2A0F65D2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800" w:type="dxa"/>
            <w:shd w:val="clear" w:color="auto" w:fill="8DB3E2" w:themeFill="text2" w:themeFillTint="66"/>
          </w:tcPr>
          <w:p w14:paraId="2BC1F9EA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0161C9" w14:paraId="1293D0F0" w14:textId="77777777" w:rsidTr="00212301">
        <w:tc>
          <w:tcPr>
            <w:tcW w:w="2718" w:type="dxa"/>
          </w:tcPr>
          <w:p w14:paraId="6C427E3B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วิชาการ</w:t>
            </w:r>
          </w:p>
        </w:tc>
        <w:tc>
          <w:tcPr>
            <w:tcW w:w="5040" w:type="dxa"/>
          </w:tcPr>
          <w:p w14:paraId="4DF18A4E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4653A954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1FAB7839" w14:textId="77777777" w:rsidTr="00212301">
        <w:tc>
          <w:tcPr>
            <w:tcW w:w="2718" w:type="dxa"/>
          </w:tcPr>
          <w:p w14:paraId="4BC33D5C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านบุคคล</w:t>
            </w:r>
          </w:p>
        </w:tc>
        <w:tc>
          <w:tcPr>
            <w:tcW w:w="5040" w:type="dxa"/>
          </w:tcPr>
          <w:p w14:paraId="1C15D8C7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0D2A026B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6D42C495" w14:textId="77777777" w:rsidTr="00212301">
        <w:tc>
          <w:tcPr>
            <w:tcW w:w="2718" w:type="dxa"/>
          </w:tcPr>
          <w:p w14:paraId="102FE2C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บประมาณ</w:t>
            </w:r>
          </w:p>
        </w:tc>
        <w:tc>
          <w:tcPr>
            <w:tcW w:w="5040" w:type="dxa"/>
          </w:tcPr>
          <w:p w14:paraId="181B8506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72CAE868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14:paraId="4005253C" w14:textId="77777777" w:rsidTr="00212301">
        <w:tc>
          <w:tcPr>
            <w:tcW w:w="2718" w:type="dxa"/>
          </w:tcPr>
          <w:p w14:paraId="357C6A10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ทั่วไป</w:t>
            </w:r>
          </w:p>
        </w:tc>
        <w:tc>
          <w:tcPr>
            <w:tcW w:w="5040" w:type="dxa"/>
          </w:tcPr>
          <w:p w14:paraId="00FDAAE1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14:paraId="1E911CA8" w14:textId="77777777"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07249B9" w14:textId="77777777" w:rsidR="005A5E70" w:rsidRPr="00D9118D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</w:t>
      </w:r>
    </w:p>
    <w:p w14:paraId="5B8314F9" w14:textId="13317C35" w:rsidR="005A5E70" w:rsidRDefault="005A5E70" w:rsidP="005A5E70">
      <w:pPr>
        <w:tabs>
          <w:tab w:val="left" w:pos="0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๔. การมีส่วนร่วมในชุมชนการเรียนรู้ทางวิชาชีพ  (</w:t>
      </w:r>
      <w:r>
        <w:rPr>
          <w:rFonts w:ascii="TH Sarabun New" w:hAnsi="TH Sarabun New" w:cs="TH Sarabun New"/>
          <w:sz w:val="32"/>
          <w:szCs w:val="32"/>
        </w:rPr>
        <w:t>PLC</w:t>
      </w:r>
      <w:r>
        <w:rPr>
          <w:rFonts w:ascii="TH Sarabun New" w:hAnsi="TH Sarabun New" w:cs="TH Sarabun New" w:hint="cs"/>
          <w:sz w:val="32"/>
          <w:szCs w:val="32"/>
          <w:cs/>
        </w:rPr>
        <w:t>)   ปีการศึกษา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 xml:space="preserve">   256</w:t>
      </w:r>
      <w:r w:rsidR="00026959">
        <w:rPr>
          <w:rFonts w:ascii="TH Sarabun New" w:hAnsi="TH Sarabun New" w:cs="TH Sarabun New"/>
          <w:sz w:val="32"/>
          <w:szCs w:val="32"/>
          <w:u w:val="single"/>
        </w:rPr>
        <w:t>5</w:t>
      </w:r>
      <w:r w:rsidR="00AA6419" w:rsidRPr="00AA6419">
        <w:rPr>
          <w:rFonts w:ascii="TH Sarabun New" w:hAnsi="TH Sarabun New" w:cs="TH Sarabun New"/>
          <w:sz w:val="32"/>
          <w:szCs w:val="32"/>
          <w:u w:val="single"/>
        </w:rPr>
        <w:tab/>
      </w:r>
    </w:p>
    <w:tbl>
      <w:tblPr>
        <w:tblpPr w:leftFromText="180" w:rightFromText="180" w:vertAnchor="text" w:horzAnchor="margin" w:tblpY="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1"/>
        <w:gridCol w:w="2663"/>
        <w:gridCol w:w="2659"/>
        <w:gridCol w:w="2659"/>
      </w:tblGrid>
      <w:tr w:rsidR="005A5E70" w:rsidRPr="00DF2323" w14:paraId="272C30D3" w14:textId="77777777" w:rsidTr="009D7384">
        <w:tc>
          <w:tcPr>
            <w:tcW w:w="1296" w:type="dxa"/>
            <w:shd w:val="clear" w:color="auto" w:fill="8DB3E2" w:themeFill="text2" w:themeFillTint="66"/>
          </w:tcPr>
          <w:p w14:paraId="4EC87B5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ลุ่ม</w:t>
            </w:r>
          </w:p>
        </w:tc>
        <w:tc>
          <w:tcPr>
            <w:tcW w:w="2754" w:type="dxa"/>
            <w:shd w:val="clear" w:color="auto" w:fill="8DB3E2" w:themeFill="text2" w:themeFillTint="66"/>
          </w:tcPr>
          <w:p w14:paraId="7C3054C6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ิจกรรม</w:t>
            </w:r>
          </w:p>
        </w:tc>
        <w:tc>
          <w:tcPr>
            <w:tcW w:w="2754" w:type="dxa"/>
            <w:shd w:val="clear" w:color="auto" w:fill="8DB3E2" w:themeFill="text2" w:themeFillTint="66"/>
          </w:tcPr>
          <w:p w14:paraId="65313B8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สมาชิก</w:t>
            </w:r>
          </w:p>
        </w:tc>
        <w:tc>
          <w:tcPr>
            <w:tcW w:w="2754" w:type="dxa"/>
            <w:shd w:val="clear" w:color="auto" w:fill="8DB3E2" w:themeFill="text2" w:themeFillTint="66"/>
          </w:tcPr>
          <w:p w14:paraId="2CC54671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</w:tr>
      <w:tr w:rsidR="005A5E70" w:rsidRPr="00DF2323" w14:paraId="64370AA9" w14:textId="77777777" w:rsidTr="00212301">
        <w:tc>
          <w:tcPr>
            <w:tcW w:w="1296" w:type="dxa"/>
          </w:tcPr>
          <w:p w14:paraId="6559C4F9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3FE678BF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07B30DA2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7B1EB5F2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14:paraId="18A4C819" w14:textId="77777777" w:rsidTr="00212301">
        <w:tc>
          <w:tcPr>
            <w:tcW w:w="1296" w:type="dxa"/>
          </w:tcPr>
          <w:p w14:paraId="2EA0D814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6B8E333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494F5E15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04D91FC7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14:paraId="20A8253A" w14:textId="77777777" w:rsidTr="00212301">
        <w:tc>
          <w:tcPr>
            <w:tcW w:w="1296" w:type="dxa"/>
          </w:tcPr>
          <w:p w14:paraId="049D2068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1AF0E789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26EF3DA0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14:paraId="431BE836" w14:textId="77777777"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</w:tbl>
    <w:p w14:paraId="6DA8F217" w14:textId="77777777" w:rsidR="005A5E70" w:rsidRDefault="005A5E70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14:paraId="055C5C43" w14:textId="77777777" w:rsidR="00B04DBC" w:rsidRDefault="00B04DB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14:paraId="434C2C37" w14:textId="77777777" w:rsidR="00F14D49" w:rsidRDefault="00F14D49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14:paraId="45107522" w14:textId="77777777" w:rsidR="00A74BF1" w:rsidRDefault="00A74BF1" w:rsidP="00A74BF1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D05235" w:rsidRPr="00D05235" w14:paraId="705766F0" w14:textId="77777777" w:rsidTr="00D052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36A8480" w14:textId="77777777" w:rsidR="00A74BF1" w:rsidRPr="00D05235" w:rsidRDefault="00A74BF1" w:rsidP="00E83E31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4869F299" w14:textId="77777777" w:rsidR="00A74BF1" w:rsidRPr="00D05235" w:rsidRDefault="00A74BF1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238CB817" w14:textId="77777777" w:rsidR="00A74BF1" w:rsidRPr="00D05235" w:rsidRDefault="00A74BF1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687F2265" w14:textId="77777777" w:rsidR="00A74BF1" w:rsidRPr="00D05235" w:rsidRDefault="00A74BF1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D05235" w:rsidRPr="00D05235" w14:paraId="4CFA7DA0" w14:textId="77777777" w:rsidTr="00D052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414F4C1" w14:textId="77777777" w:rsidR="00A74BF1" w:rsidRPr="00D05235" w:rsidRDefault="00A74BF1" w:rsidP="00E83E31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12FE7BCA" w14:textId="77777777" w:rsidR="00A74BF1" w:rsidRPr="00D05235" w:rsidRDefault="00A74BF1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47DFA888" w14:textId="77777777" w:rsidR="00A74BF1" w:rsidRPr="00D05235" w:rsidRDefault="00A74BF1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6A51536D" w14:textId="77777777" w:rsidR="00A74BF1" w:rsidRPr="00D05235" w:rsidRDefault="00A74BF1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0B234B9" w14:textId="77777777" w:rsidR="005A5E70" w:rsidRDefault="005A5E70"/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9242"/>
      </w:tblGrid>
      <w:tr w:rsidR="00A74BF1" w14:paraId="2487C628" w14:textId="77777777" w:rsidTr="000A3127">
        <w:tc>
          <w:tcPr>
            <w:tcW w:w="9242" w:type="dxa"/>
            <w:tcBorders>
              <w:top w:val="single" w:sz="12" w:space="0" w:color="4BACC6" w:themeColor="accent5"/>
              <w:left w:val="single" w:sz="12" w:space="0" w:color="4BACC6" w:themeColor="accent5"/>
              <w:bottom w:val="single" w:sz="12" w:space="0" w:color="4BACC6" w:themeColor="accent5"/>
              <w:right w:val="single" w:sz="12" w:space="0" w:color="4BACC6" w:themeColor="accent5"/>
            </w:tcBorders>
            <w:shd w:val="clear" w:color="auto" w:fill="EAF1DD" w:themeFill="accent3" w:themeFillTint="33"/>
          </w:tcPr>
          <w:p w14:paraId="0F9D6FA2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  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25D045D6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4213EE1F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11A2EAC4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321509F7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6C2C1B60" w14:textId="77777777"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</w:p>
          <w:p w14:paraId="73231920" w14:textId="77777777" w:rsidR="00A74BF1" w:rsidRPr="001061DE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</w:p>
        </w:tc>
      </w:tr>
    </w:tbl>
    <w:p w14:paraId="07C9A4CE" w14:textId="77777777" w:rsidR="00B04DBC" w:rsidRDefault="00B04DB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C4361F" w14:textId="77777777"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: Study  </w:t>
      </w:r>
    </w:p>
    <w:p w14:paraId="4B5D2172" w14:textId="187AC463" w:rsidR="00A74BF1" w:rsidRDefault="00026959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76FCE1F" wp14:editId="3FC5F6C6">
                <wp:simplePos x="0" y="0"/>
                <wp:positionH relativeFrom="column">
                  <wp:posOffset>-190500</wp:posOffset>
                </wp:positionH>
                <wp:positionV relativeFrom="paragraph">
                  <wp:posOffset>132080</wp:posOffset>
                </wp:positionV>
                <wp:extent cx="3079750" cy="4905375"/>
                <wp:effectExtent l="19050" t="19050" r="25400" b="28575"/>
                <wp:wrapNone/>
                <wp:docPr id="4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9750" cy="4905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4FABD0" w14:textId="77777777" w:rsidR="00D810FC" w:rsidRPr="001061DE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ภาพปัจจุบัน ปัญหา และความต้องการในการจัดการเรียนการสอน</w:t>
                            </w:r>
                          </w:p>
                          <w:p w14:paraId="6E7F1B2F" w14:textId="442DE2A5" w:rsidR="00D810FC" w:rsidRDefault="00D810FC" w:rsidP="00A74BF1">
                            <w:pPr>
                              <w:shd w:val="clear" w:color="auto" w:fill="EAF1DD" w:themeFill="accent3" w:themeFillTint="33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.</w:t>
                            </w:r>
                            <w:r w:rsidR="0002695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</w:p>
                          <w:p w14:paraId="1D42C500" w14:textId="669A247C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="0002695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</w:t>
                            </w: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  <w:r w:rsidR="0002695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258C4C45" w14:textId="7838F119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="0002695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</w:p>
                          <w:p w14:paraId="1256C08C" w14:textId="27620CAA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ของ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</w:t>
                            </w:r>
                            <w:r w:rsidR="0002695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2525674B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      </w:r>
                          </w:p>
                          <w:p w14:paraId="26F87713" w14:textId="77777777" w:rsidR="00D810FC" w:rsidRPr="001061DE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76FCE1F" id="AutoShape 24" o:spid="_x0000_s1027" style="position:absolute;margin-left:-15pt;margin-top:10.4pt;width:242.5pt;height:38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" fillcolor="#eaf1dd [662]" strokecolor="#76923c [2406]" strokeweight="3pt">
                <v:textbox>
                  <w:txbxContent>
                    <w:p w14:paraId="3F4FABD0" w14:textId="77777777" w:rsidR="00D810FC" w:rsidRPr="001061DE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ภาพปัจจุบัน ปัญหา และความต้องการในการจัดการเรียนการสอน</w:t>
                      </w:r>
                    </w:p>
                    <w:p w14:paraId="6E7F1B2F" w14:textId="442DE2A5" w:rsidR="00D810FC" w:rsidRDefault="00D810FC" w:rsidP="00A74BF1">
                      <w:pPr>
                        <w:shd w:val="clear" w:color="auto" w:fill="EAF1DD" w:themeFill="accent3" w:themeFillTint="33"/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.</w:t>
                      </w:r>
                      <w:r w:rsidR="0002695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</w:t>
                      </w:r>
                    </w:p>
                    <w:p w14:paraId="1D42C500" w14:textId="669A247C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</w:t>
                      </w:r>
                      <w:r w:rsidR="0002695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</w:t>
                      </w: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</w:t>
                      </w:r>
                      <w:r w:rsidR="0002695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258C4C45" w14:textId="7838F119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="0002695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</w:t>
                      </w:r>
                    </w:p>
                    <w:p w14:paraId="1256C08C" w14:textId="27620CAA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ของ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</w:t>
                      </w:r>
                      <w:r w:rsidR="0002695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2525674B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</w:r>
                    </w:p>
                    <w:p w14:paraId="26F87713" w14:textId="77777777" w:rsidR="00D810FC" w:rsidRPr="001061DE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 w:rsidR="00B2238D"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297CCB6" wp14:editId="46473A83">
                <wp:simplePos x="0" y="0"/>
                <wp:positionH relativeFrom="column">
                  <wp:posOffset>3111500</wp:posOffset>
                </wp:positionH>
                <wp:positionV relativeFrom="paragraph">
                  <wp:posOffset>65405</wp:posOffset>
                </wp:positionV>
                <wp:extent cx="3105150" cy="2938145"/>
                <wp:effectExtent l="19050" t="25400" r="19050" b="27305"/>
                <wp:wrapNone/>
                <wp:docPr id="4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0" cy="29381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69903BD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รวบยอด ความรู้ ทักษะ ความสามารถที่คาดหวังตามมาตรฐานการเรียนรู้</w:t>
                            </w:r>
                          </w:p>
                          <w:p w14:paraId="073122C2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030F2FB1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78A54A27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781AA47E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31255CF3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016BB4C4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14:paraId="1C02788E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25D79FA7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14:paraId="5C149442" w14:textId="77777777"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14:paraId="1C888E38" w14:textId="77777777"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97CCB6" id="AutoShape 25" o:spid="_x0000_s1028" style="position:absolute;margin-left:245pt;margin-top:5.15pt;width:244.5pt;height:231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" fillcolor="#dbe5f1 [660]" strokecolor="#31849b [2408]" strokeweight="3pt">
                <v:textbox>
                  <w:txbxContent>
                    <w:p w14:paraId="169903BD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รวบยอด ความรู้ ทักษะ ความสามารถที่คาดหวังตามมาตรฐานการเรียนรู้</w:t>
                      </w:r>
                    </w:p>
                    <w:p w14:paraId="073122C2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030F2FB1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78A54A27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781AA47E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31255CF3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016BB4C4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14:paraId="1C02788E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25D79FA7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14:paraId="5C149442" w14:textId="77777777"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14:paraId="1C888E38" w14:textId="77777777"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ED8F89E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4C695F2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7348DF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EBF527A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CCBE664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55267FD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56C30B4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2950A10" w14:textId="77777777" w:rsidR="00D810FC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5E5DEA05" wp14:editId="733D1E84">
                <wp:simplePos x="0" y="0"/>
                <wp:positionH relativeFrom="column">
                  <wp:posOffset>3031490</wp:posOffset>
                </wp:positionH>
                <wp:positionV relativeFrom="paragraph">
                  <wp:posOffset>139065</wp:posOffset>
                </wp:positionV>
                <wp:extent cx="3314700" cy="1943100"/>
                <wp:effectExtent l="76200" t="57150" r="76200" b="95250"/>
                <wp:wrapNone/>
                <wp:docPr id="4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 w="28575">
                          <a:headEnd/>
                          <a:tailEnd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F82039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รียงลำดับความเร่งด่วนของปัญหา</w:t>
                            </w:r>
                          </w:p>
                          <w:p w14:paraId="19F8E83A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7CF1B16A" w14:textId="77777777"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5F302020" w14:textId="77777777"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5DEA05" id="AutoShape 26" o:spid="_x0000_s1029" style="position:absolute;margin-left:238.7pt;margin-top:10.95pt;width:261pt;height:153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" fillcolor="#a5d5e2 [1624]" strokecolor="#40a7c2 [3048]" strokeweight="2.25pt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10F82039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รียงลำดับความเร่งด่วนของปัญหา</w:t>
                      </w:r>
                    </w:p>
                    <w:p w14:paraId="19F8E83A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7CF1B16A" w14:textId="77777777"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5F302020" w14:textId="77777777"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AAFC2C8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D04A9F" w14:textId="77777777"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8CB990A" w14:textId="61805068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2999BDF" w14:textId="29FD77AE" w:rsidR="00DE39F3" w:rsidRDefault="00DE39F3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F8D899" w14:textId="77777777" w:rsidR="00F36894" w:rsidRDefault="00F36894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D05235" w:rsidRPr="00D05235" w14:paraId="3AC96F01" w14:textId="77777777" w:rsidTr="00D052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8B581EC" w14:textId="77777777" w:rsidR="00382C23" w:rsidRPr="00D05235" w:rsidRDefault="00382C23" w:rsidP="00E83E31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lastRenderedPageBreak/>
              <w:t>วันที่</w:t>
            </w:r>
          </w:p>
        </w:tc>
        <w:tc>
          <w:tcPr>
            <w:tcW w:w="3803" w:type="dxa"/>
          </w:tcPr>
          <w:p w14:paraId="0645ECDE" w14:textId="77777777" w:rsidR="00382C23" w:rsidRPr="00D05235" w:rsidRDefault="00382C23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439CA19E" w14:textId="77777777" w:rsidR="00382C23" w:rsidRPr="00D05235" w:rsidRDefault="00382C23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6AF1013D" w14:textId="77777777" w:rsidR="00382C23" w:rsidRPr="00D05235" w:rsidRDefault="00382C23" w:rsidP="00E83E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D05235" w:rsidRPr="00D05235" w14:paraId="1282AAC4" w14:textId="77777777" w:rsidTr="00D052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CB45E4A" w14:textId="77777777" w:rsidR="00382C23" w:rsidRPr="00D05235" w:rsidRDefault="00382C23" w:rsidP="00E83E31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0E92306D" w14:textId="77777777" w:rsidR="00382C23" w:rsidRPr="00D05235" w:rsidRDefault="00382C23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19587C86" w14:textId="77777777" w:rsidR="00382C23" w:rsidRPr="00D05235" w:rsidRDefault="00382C23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72ADD99F" w14:textId="77777777" w:rsidR="00382C23" w:rsidRPr="00D05235" w:rsidRDefault="00382C23" w:rsidP="00E83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39DDDA60" w14:textId="497E7CFD" w:rsidR="00382C23" w:rsidRDefault="00382C23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p w14:paraId="148DD094" w14:textId="1F876900" w:rsidR="00D05235" w:rsidRDefault="00D05235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p w14:paraId="28D3F76C" w14:textId="77777777" w:rsidR="00D05235" w:rsidRPr="00D87AC5" w:rsidRDefault="00D05235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0"/>
        <w:gridCol w:w="7012"/>
      </w:tblGrid>
      <w:tr w:rsidR="00382C23" w14:paraId="33BC2269" w14:textId="77777777" w:rsidTr="00D05235">
        <w:tc>
          <w:tcPr>
            <w:tcW w:w="2230" w:type="dxa"/>
            <w:shd w:val="clear" w:color="auto" w:fill="95B3D7" w:themeFill="accent1" w:themeFillTint="99"/>
          </w:tcPr>
          <w:p w14:paraId="0F0F5F0F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สนทนาแลกเปลี่ยน</w:t>
            </w:r>
          </w:p>
        </w:tc>
        <w:tc>
          <w:tcPr>
            <w:tcW w:w="7012" w:type="dxa"/>
            <w:shd w:val="clear" w:color="auto" w:fill="95B3D7" w:themeFill="accent1" w:themeFillTint="99"/>
          </w:tcPr>
          <w:p w14:paraId="5BBE6F2E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ันทึกการสนทนาแลกเปลี่ยน</w:t>
            </w:r>
          </w:p>
        </w:tc>
      </w:tr>
      <w:tr w:rsidR="00382C23" w14:paraId="2EF131C5" w14:textId="77777777" w:rsidTr="00D05235">
        <w:tc>
          <w:tcPr>
            <w:tcW w:w="2230" w:type="dxa"/>
            <w:shd w:val="clear" w:color="auto" w:fill="DBE5F1" w:themeFill="accent1" w:themeFillTint="33"/>
          </w:tcPr>
          <w:p w14:paraId="5380E2CC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12897EFC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3FD938FA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0B6BA7D7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3C128E7D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0D74EAE" w14:textId="77777777" w:rsidTr="00D05235">
        <w:tc>
          <w:tcPr>
            <w:tcW w:w="2230" w:type="dxa"/>
            <w:shd w:val="clear" w:color="auto" w:fill="B8CCE4" w:themeFill="accent1" w:themeFillTint="66"/>
          </w:tcPr>
          <w:p w14:paraId="760F1CAB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3CCBBE9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F5C557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44488F0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EA4BC44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6E7B8A9F" w14:textId="77777777" w:rsidTr="00D05235">
        <w:tc>
          <w:tcPr>
            <w:tcW w:w="2230" w:type="dxa"/>
            <w:shd w:val="clear" w:color="auto" w:fill="DBE5F1" w:themeFill="accent1" w:themeFillTint="33"/>
          </w:tcPr>
          <w:p w14:paraId="5EF211BF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079FB07F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442AA7E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C9359A5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BE2FFC9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192F5D35" w14:textId="77777777" w:rsidTr="00D05235">
        <w:tc>
          <w:tcPr>
            <w:tcW w:w="2230" w:type="dxa"/>
            <w:shd w:val="clear" w:color="auto" w:fill="B8CCE4" w:themeFill="accent1" w:themeFillTint="66"/>
          </w:tcPr>
          <w:p w14:paraId="1481F657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58D435C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01F1842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3F2927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2BE8B332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3C371BA3" w14:textId="77777777" w:rsidTr="00D05235">
        <w:tc>
          <w:tcPr>
            <w:tcW w:w="2230" w:type="dxa"/>
            <w:shd w:val="clear" w:color="auto" w:fill="DBE5F1" w:themeFill="accent1" w:themeFillTint="33"/>
          </w:tcPr>
          <w:p w14:paraId="49177E24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254EF44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0FE59C0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18C614A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02135F2E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89A7725" w14:textId="77777777" w:rsidTr="00D05235">
        <w:tc>
          <w:tcPr>
            <w:tcW w:w="2230" w:type="dxa"/>
            <w:shd w:val="clear" w:color="auto" w:fill="B8CCE4" w:themeFill="accent1" w:themeFillTint="66"/>
          </w:tcPr>
          <w:p w14:paraId="292C1156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14:paraId="1AA1E7E9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04A9D0D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5977D988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5E12021" w14:textId="77777777"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14:paraId="0DEAEF25" w14:textId="77777777" w:rsidTr="00D05235">
        <w:tc>
          <w:tcPr>
            <w:tcW w:w="2230" w:type="dxa"/>
            <w:shd w:val="clear" w:color="auto" w:fill="DBE5F1" w:themeFill="accent1" w:themeFillTint="33"/>
          </w:tcPr>
          <w:p w14:paraId="28D98229" w14:textId="77777777"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14:paraId="3B632FD1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672E455B" w14:textId="77777777"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14:paraId="7527AB7E" w14:textId="77777777" w:rsidR="00E32D46" w:rsidRPr="00E32D46" w:rsidRDefault="00E32D46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5A23510E" w14:textId="77777777" w:rsidTr="00D87AC5">
        <w:tc>
          <w:tcPr>
            <w:tcW w:w="9242" w:type="dxa"/>
            <w:shd w:val="clear" w:color="auto" w:fill="D9D9D9"/>
          </w:tcPr>
          <w:p w14:paraId="08E5275A" w14:textId="77777777" w:rsidR="00D87AC5" w:rsidRPr="00727637" w:rsidRDefault="00D87AC5" w:rsidP="00D87AC5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1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tudy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7E96A1E" w14:textId="77777777" w:rsidR="00E32D46" w:rsidRDefault="00E32D46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098C72E" w14:textId="54441BE1"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EE672C" w14:textId="7BF8D40E" w:rsidR="00DE39F3" w:rsidRDefault="00DE39F3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1D5BD8B" w14:textId="77777777" w:rsidR="00F36894" w:rsidRDefault="00F36894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EC0B75" w14:textId="77777777" w:rsidR="00DE39F3" w:rsidRDefault="00DE39F3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8EDEE2" w14:textId="179A6B82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="00D0523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3D09443E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278BC495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8E65B35" wp14:editId="3845F225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6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7A3763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72AB99D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C3ACFB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3740435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14:paraId="3763B3CD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8E65B35" id="สี่เหลี่ยมผืนผ้ามุมมน 40" o:spid="_x0000_s1030" style="position:absolute;margin-left:2.85pt;margin-top:499.55pt;width:493.5pt;height:12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" fillcolor="#daeef3 [664]" strokecolor="#365f91 [2404]" strokeweight="3pt">
                <v:textbox>
                  <w:txbxContent>
                    <w:p w14:paraId="337A3763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72AB99D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C3ACFB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3740435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763B3CD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E6752E0" wp14:editId="5DF34F9D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76200" t="57150" r="69850" b="90170"/>
                <wp:wrapNone/>
                <wp:docPr id="45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 w="28575"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54CDD" w14:textId="3BE10E3C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43EBF9D9" w14:textId="77777777" w:rsidR="00D644A5" w:rsidRPr="00D644A5" w:rsidRDefault="00D644A5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8"/>
                                <w:szCs w:val="18"/>
                                <w:cs/>
                              </w:rPr>
                            </w:pPr>
                          </w:p>
                          <w:p w14:paraId="40AA87D2" w14:textId="3FF8B089" w:rsidR="00D810FC" w:rsidRDefault="00D810FC" w:rsidP="00D05235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="00D05235" w:rsidRPr="00D0523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D05235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9294FF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6752E0" id="สี่เหลี่ยมผืนผ้ามุมมน 39" o:spid="_x0000_s1031" style="position:absolute;margin-left:5.85pt;margin-top:328.4pt;width:488pt;height:148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" fillcolor="#cdddac [1622]" strokecolor="#94b64e [3046]" strokeweight="2.25pt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13754CDD" w14:textId="3BE10E3C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43EBF9D9" w14:textId="77777777" w:rsidR="00D644A5" w:rsidRPr="00D644A5" w:rsidRDefault="00D644A5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8"/>
                          <w:szCs w:val="18"/>
                          <w:cs/>
                        </w:rPr>
                      </w:pPr>
                    </w:p>
                    <w:p w14:paraId="40AA87D2" w14:textId="3FF8B089" w:rsidR="00D810FC" w:rsidRDefault="00D810FC" w:rsidP="00D05235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="00D05235" w:rsidRPr="00D0523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D05235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</w:t>
                      </w:r>
                    </w:p>
                    <w:p w14:paraId="69294FF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665CF50" wp14:editId="0ACED17C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4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463C07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3E79B1A2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</w:t>
                            </w:r>
                          </w:p>
                          <w:p w14:paraId="5DA06C91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9E13B8B" w14:textId="77777777" w:rsidR="00AA6419" w:rsidRDefault="00D810FC" w:rsidP="00AA641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 w:rsidR="003B267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F14D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E71D2E9" w14:textId="29C86FC8" w:rsidR="00D810FC" w:rsidRDefault="00D810FC" w:rsidP="00AA641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PLC)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</w:t>
                            </w:r>
                            <w:r w:rsidR="003B267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F14D4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1FB5257D" w14:textId="77777777"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036BF52B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5FA93468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794C660D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65CF50" id="สี่เหลี่ยมผืนผ้ามุมมน 38" o:spid="_x0000_s1032" style="position:absolute;margin-left:7.35pt;margin-top:13.4pt;width:493.5pt;height:29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" fillcolor="#ffc" strokecolor="#365f91 [2404]" strokeweight="3pt">
                <v:textbox>
                  <w:txbxContent>
                    <w:p w14:paraId="41463C07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3E79B1A2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</w:t>
                      </w:r>
                    </w:p>
                    <w:p w14:paraId="5DA06C91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9E13B8B" w14:textId="77777777" w:rsidR="00AA6419" w:rsidRDefault="00D810FC" w:rsidP="00AA6419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 w:rsidR="003B267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F14D4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6E71D2E9" w14:textId="29C86FC8" w:rsidR="00D810FC" w:rsidRDefault="00D810FC" w:rsidP="00AA6419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PLC)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</w:t>
                      </w:r>
                      <w:r w:rsidR="003B267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F14D4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1FB5257D" w14:textId="77777777"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036BF52B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5FA93468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794C660D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38015B9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723E3C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6E567E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CF443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F788FC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F31908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B834C5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714544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1F254A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8A6663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2ACBD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FEF46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3F6C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C501B5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834F48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94B8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8741A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5ED75A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1C89D4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845A8E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6E253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95E99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2F64C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3A0A1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A238D2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547440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FC624A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537CB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E43091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D6AC508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D562B9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8393C4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8372BA" w14:textId="77777777"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>2: Select</w:t>
      </w:r>
    </w:p>
    <w:p w14:paraId="70D550D0" w14:textId="77777777"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464E25" w:rsidRPr="00D05235" w14:paraId="751341C6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0710687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bookmarkStart w:id="0" w:name="_Hlk101867205"/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1B14577D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766D2635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545FAA40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464E25" w:rsidRPr="00D05235" w14:paraId="4D764920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ECF31AD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6DB1B7A6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55DF5A9B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74A3DD86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bookmarkEnd w:id="0"/>
    </w:tbl>
    <w:p w14:paraId="68E327CA" w14:textId="77777777"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14:paraId="6D7A621F" w14:textId="77777777" w:rsidR="005A5E70" w:rsidRDefault="00B2238D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3B4735F9" wp14:editId="35EE6694">
                <wp:simplePos x="0" y="0"/>
                <wp:positionH relativeFrom="column">
                  <wp:posOffset>76200</wp:posOffset>
                </wp:positionH>
                <wp:positionV relativeFrom="paragraph">
                  <wp:posOffset>85090</wp:posOffset>
                </wp:positionV>
                <wp:extent cx="5543550" cy="1225550"/>
                <wp:effectExtent l="19050" t="27305" r="19050" b="23495"/>
                <wp:wrapNone/>
                <wp:docPr id="3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225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C958D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ที่เร่งด่วน</w:t>
                            </w:r>
                          </w:p>
                          <w:p w14:paraId="61612796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  <w:r w:rsidRPr="005A5E70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4735F9" id="AutoShape 30" o:spid="_x0000_s1033" style="position:absolute;margin-left:6pt;margin-top:6.7pt;width:436.5pt;height:96.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" fillcolor="#f2dbdb [661]" strokecolor="#943634 [2405]" strokeweight="3pt">
                <v:textbox>
                  <w:txbxContent>
                    <w:p w14:paraId="62C958D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ที่เร่งด่วน</w:t>
                      </w:r>
                    </w:p>
                    <w:p w14:paraId="61612796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  <w:r w:rsidRPr="005A5E70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B133521" w14:textId="77777777"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AE9DBD2" w14:textId="77777777"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8A30743" w14:textId="77777777" w:rsidR="00A74BF1" w:rsidRPr="00A74BF1" w:rsidRDefault="00A74BF1" w:rsidP="00A74BF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215A9ED6" w14:textId="77777777"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C8C3735" w14:textId="77777777"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15E1FC6E" wp14:editId="199DD870">
                <wp:simplePos x="0" y="0"/>
                <wp:positionH relativeFrom="column">
                  <wp:posOffset>-25400</wp:posOffset>
                </wp:positionH>
                <wp:positionV relativeFrom="paragraph">
                  <wp:posOffset>149860</wp:posOffset>
                </wp:positionV>
                <wp:extent cx="5886450" cy="3736975"/>
                <wp:effectExtent l="22225" t="20320" r="25400" b="24130"/>
                <wp:wrapNone/>
                <wp:docPr id="36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3736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36E67D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/เทคนิควิธีการ/ กลยุทธ์ในการจัดการเรียนการสอน</w:t>
                            </w:r>
                          </w:p>
                          <w:p w14:paraId="32350534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371573C9" w14:textId="77777777" w:rsidR="00D810FC" w:rsidRPr="00382C23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ประเมินผล</w:t>
                            </w:r>
                          </w:p>
                          <w:p w14:paraId="4D07A778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</w:p>
                          <w:p w14:paraId="39B086A7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5E1FC6E" id="AutoShape 27" o:spid="_x0000_s1034" style="position:absolute;margin-left:-2pt;margin-top:11.8pt;width:463.5pt;height:294.2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" fillcolor="#f2dbdb [661]" strokecolor="#943634 [2405]" strokeweight="3pt">
                <v:textbox>
                  <w:txbxContent>
                    <w:p w14:paraId="0136E67D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/เทคนิควิธีการ/ กลยุทธ์ในการจัดการเรียนการสอน</w:t>
                      </w:r>
                    </w:p>
                    <w:p w14:paraId="32350534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371573C9" w14:textId="77777777" w:rsidR="00D810FC" w:rsidRPr="00382C23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ประเมินผล</w:t>
                      </w:r>
                    </w:p>
                    <w:p w14:paraId="4D07A778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</w:p>
                    <w:p w14:paraId="39B086A7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A2EC053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E95025A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587F424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BADBA75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2D6E8E1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9B0D96D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09214B2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F30D24C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4F007B16" w14:textId="77777777"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07ECDC9" w14:textId="77777777" w:rsidR="00A74BF1" w:rsidRDefault="00B2238D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784F74F" wp14:editId="23107B80">
                <wp:simplePos x="0" y="0"/>
                <wp:positionH relativeFrom="column">
                  <wp:posOffset>76200</wp:posOffset>
                </wp:positionH>
                <wp:positionV relativeFrom="paragraph">
                  <wp:posOffset>147955</wp:posOffset>
                </wp:positionV>
                <wp:extent cx="5835650" cy="1943100"/>
                <wp:effectExtent l="19050" t="23495" r="22225" b="24130"/>
                <wp:wrapNone/>
                <wp:docPr id="3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565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E0ABF4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ที่</w:t>
                            </w: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14:paraId="7C317698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09FA5F3" w14:textId="77777777"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57AE1126" w14:textId="77777777" w:rsidR="00D810FC" w:rsidRPr="00682DF6" w:rsidRDefault="00D810FC" w:rsidP="00382C23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84F74F" id="AutoShape 28" o:spid="_x0000_s1035" style="position:absolute;left:0;text-align:left;margin-left:6pt;margin-top:11.65pt;width:459.5pt;height:15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" fillcolor="#f2dbdb [661]" strokecolor="#943634 [2405]" strokeweight="3pt">
                <v:textbox>
                  <w:txbxContent>
                    <w:p w14:paraId="2EE0ABF4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ที่</w:t>
                      </w: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14:paraId="7C317698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09FA5F3" w14:textId="77777777"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57AE1126" w14:textId="77777777" w:rsidR="00D810FC" w:rsidRPr="00682DF6" w:rsidRDefault="00D810FC" w:rsidP="00382C23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A98D34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9B0764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07758C8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D958EC6" w14:textId="77777777"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D9342E1" w14:textId="77777777" w:rsidR="00F14D49" w:rsidRDefault="00F14D49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68224281" w14:textId="77777777" w:rsidTr="00D810FC">
        <w:tc>
          <w:tcPr>
            <w:tcW w:w="9242" w:type="dxa"/>
            <w:shd w:val="clear" w:color="auto" w:fill="D9D9D9"/>
          </w:tcPr>
          <w:p w14:paraId="4579AE58" w14:textId="1F02B4BD" w:rsidR="00D87AC5" w:rsidRPr="00727637" w:rsidRDefault="00D87AC5" w:rsidP="003827DC">
            <w:pPr>
              <w:tabs>
                <w:tab w:val="left" w:pos="2282"/>
              </w:tabs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2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elect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</w:t>
            </w:r>
            <w:r w:rsidRPr="003827DC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 xml:space="preserve">      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ชั่วโมง</w:t>
            </w:r>
            <w:r w:rsidR="003827DC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0A2C5D78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630A79F1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</w:t>
      </w:r>
    </w:p>
    <w:p w14:paraId="23F4F8FB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A5EA342" wp14:editId="2BA9F8F0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3" name="สี่เหลี่ยมผืนผ้ามุมมน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2EDBE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26B753D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6218ED1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714BB6A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14:paraId="00AC4E0A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5EA342" id="สี่เหลี่ยมผืนผ้ามุมมน 43" o:spid="_x0000_s1036" style="position:absolute;margin-left:2.85pt;margin-top:499.55pt;width:493.5pt;height:128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" fillcolor="#daeef3 [664]" strokecolor="#365f91 [2404]" strokeweight="3pt">
                <v:textbox>
                  <w:txbxContent>
                    <w:p w14:paraId="3E2EDBE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26B753D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6218ED1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714BB6A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00AC4E0A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2BFE07C" wp14:editId="0613D1F6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2" name="สี่เหลี่ยมผืนผ้ามุมมน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AD7D3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6CA9258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012A78E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6B2CCE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46A827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51D02C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2BFE07C" id="สี่เหลี่ยมผืนผ้ามุมมน 42" o:spid="_x0000_s1037" style="position:absolute;margin-left:5.85pt;margin-top:328.4pt;width:488pt;height:1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" fillcolor="#f2dbdb [661]" strokecolor="#943634 [2405]" strokeweight="3pt">
                <v:textbox>
                  <w:txbxContent>
                    <w:p w14:paraId="7AAD7D3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6CA9258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012A78E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56B2CCE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246A827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251D02C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16A86D6" wp14:editId="2EC3899F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1" name="สี่เหลี่ยมผืนผ้ามุมมน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721AE6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407ED35B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............</w:t>
                            </w:r>
                          </w:p>
                          <w:p w14:paraId="5C7F0FD1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8094F12" w14:textId="77777777" w:rsidR="00DE39F3" w:rsidRDefault="00D810FC" w:rsidP="00DE39F3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proofErr w:type="gramStart"/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 w:rsid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หัวหน้างาน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 w:rsidR="00DE39F3"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 w:rsidR="00DE39F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หัวหน้ากลุ่มงานส่งเสริมและสนับสนุนการจัดการเรียนรู้</w:t>
                            </w:r>
                          </w:p>
                          <w:p w14:paraId="280BAFC4" w14:textId="482B5D6D" w:rsidR="00D810FC" w:rsidRPr="001E5EB6" w:rsidRDefault="00D810FC" w:rsidP="00DE39F3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6362A8C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5AF0B09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EB30E02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16A86D6" id="สี่เหลี่ยมผืนผ้ามุมมน 41" o:spid="_x0000_s1038" style="position:absolute;margin-left:7.35pt;margin-top:13.4pt;width:493.5pt;height:29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" fillcolor="#ffc" strokecolor="#365f91 [2404]" strokeweight="3pt">
                <v:textbox>
                  <w:txbxContent>
                    <w:p w14:paraId="7C721AE6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407ED35B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............</w:t>
                      </w:r>
                    </w:p>
                    <w:p w14:paraId="5C7F0FD1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8094F12" w14:textId="77777777" w:rsidR="00DE39F3" w:rsidRDefault="00D810FC" w:rsidP="00DE39F3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 w:rsidR="00DE39F3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หัวหน้างาน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 w:rsidR="00DE39F3"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ab/>
                      </w:r>
                      <w:r w:rsidR="00DE39F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หัวหน้ากลุ่มงานส่งเสริมและสนับสนุนการจัดการเรียนรู้</w:t>
                      </w:r>
                    </w:p>
                    <w:p w14:paraId="280BAFC4" w14:textId="482B5D6D" w:rsidR="00D810FC" w:rsidRPr="001E5EB6" w:rsidRDefault="00D810FC" w:rsidP="00DE39F3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6362A8C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5AF0B09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EB30E02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0800744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479790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249B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E72DE5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C825D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61781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49A86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CF714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39B18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5C176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FAAD6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DAF9E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8B0B5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2A39A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F1B09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710D8F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C61420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A2F7BA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A6D55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52214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D351A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FF0114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D32DE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93D20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0EC2BD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F5B52F0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12CB16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9E871F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B28DDA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F892A6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1EDBD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E3E852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5DC302" w14:textId="77777777" w:rsidR="00382C23" w:rsidRDefault="00382C23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: Plan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ในกลุ่มทำการวางแผน</w:t>
      </w:r>
    </w:p>
    <w:p w14:paraId="7E0EF386" w14:textId="77777777" w:rsidR="005B08B5" w:rsidRDefault="005B08B5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464E25" w:rsidRPr="00D05235" w14:paraId="46458B4F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1D769F4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bookmarkStart w:id="1" w:name="_Hlk101867224"/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50089925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74E802AB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03BB5F59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464E25" w:rsidRPr="00D05235" w14:paraId="09228468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4FE3574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5755A896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0C316FAB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5F95992F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bookmarkEnd w:id="1"/>
    </w:tbl>
    <w:p w14:paraId="5D761BCB" w14:textId="77777777"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7151C61" w14:textId="77777777" w:rsidR="00F947DC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1E837659" wp14:editId="34600927">
                <wp:simplePos x="0" y="0"/>
                <wp:positionH relativeFrom="column">
                  <wp:posOffset>76200</wp:posOffset>
                </wp:positionH>
                <wp:positionV relativeFrom="paragraph">
                  <wp:posOffset>132715</wp:posOffset>
                </wp:positionV>
                <wp:extent cx="5632450" cy="2506980"/>
                <wp:effectExtent l="19050" t="23495" r="25400" b="22225"/>
                <wp:wrapNone/>
                <wp:docPr id="34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5069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0911E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ทคนิควิธีการ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ที่ใช้ในการแก้ปัญหา</w:t>
                            </w:r>
                          </w:p>
                          <w:p w14:paraId="33FFD641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78CB5C91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CAB2887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D3E94A4" w14:textId="77777777"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837659" id="AutoShape 31" o:spid="_x0000_s1039" style="position:absolute;margin-left:6pt;margin-top:10.45pt;width:443.5pt;height:197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" fillcolor="#e5dfec [663]" strokecolor="#7030a0" strokeweight="3pt">
                <v:textbox>
                  <w:txbxContent>
                    <w:p w14:paraId="610911E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ทคนิควิธีการ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ที่ใช้ในการแก้ปัญหา</w:t>
                      </w:r>
                    </w:p>
                    <w:p w14:paraId="33FFD641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78CB5C91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2CAB2887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D3E94A4" w14:textId="77777777"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A77B3">
        <w:rPr>
          <w:rFonts w:ascii="TH SarabunPSK" w:hAnsi="TH SarabunPSK" w:cs="TH SarabunPSK" w:hint="cs"/>
          <w:sz w:val="32"/>
          <w:szCs w:val="32"/>
          <w:cs/>
        </w:rPr>
        <w:tab/>
      </w:r>
    </w:p>
    <w:p w14:paraId="1FEE82B7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C197947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84E679F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2E9F58A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47D5A2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7F7FAF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F6367B7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38EA1BB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1DF835C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6BF4726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31957C4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E48E7AC" w14:textId="77777777"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DEC99C9" w14:textId="77777777"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D487DD" w14:textId="77777777" w:rsidR="008A5291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34BE852" wp14:editId="721C72BE">
                <wp:simplePos x="0" y="0"/>
                <wp:positionH relativeFrom="column">
                  <wp:posOffset>76200</wp:posOffset>
                </wp:positionH>
                <wp:positionV relativeFrom="paragraph">
                  <wp:posOffset>36830</wp:posOffset>
                </wp:positionV>
                <wp:extent cx="5632450" cy="2938780"/>
                <wp:effectExtent l="19050" t="27305" r="25400" b="24765"/>
                <wp:wrapNone/>
                <wp:docPr id="3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938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2D1459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แลกเปลี่ยนเกี่ยวกับการเลือกนวัตกรรมในการแก้ไขปัญห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E7265B5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</w:p>
                          <w:p w14:paraId="35B4C69E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3346A98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3CEA4932" w14:textId="77777777" w:rsidR="00D810FC" w:rsidRPr="00682DF6" w:rsidRDefault="00D810FC" w:rsidP="008A529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14:paraId="0306E64C" w14:textId="77777777"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4BE852" id="AutoShape 32" o:spid="_x0000_s1040" style="position:absolute;margin-left:6pt;margin-top:2.9pt;width:443.5pt;height:231.4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" fillcolor="#daeef3 [664]" strokecolor="#205867 [1608]" strokeweight="3pt">
                <v:textbox>
                  <w:txbxContent>
                    <w:p w14:paraId="3A2D1459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แลกเปลี่ยนเกี่ยวกับการเลือกนวัตกรรมในการแก้ไขปัญห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E7265B5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</w:p>
                    <w:p w14:paraId="35B4C69E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3346A98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3CEA4932" w14:textId="77777777" w:rsidR="00D810FC" w:rsidRPr="00682DF6" w:rsidRDefault="00D810FC" w:rsidP="008A529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14:paraId="0306E64C" w14:textId="77777777"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C6D0CF1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E96435B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5A2D0AD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22C55C9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9E3F12A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8A79686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0466A59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86A9FBD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D7EF378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A4F2C51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A640493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A1083D8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69EECD5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27EFBA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5246183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1FBDC3DC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3F635A2" w14:textId="77777777" w:rsidR="00F36894" w:rsidRDefault="00F36894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7FC313AF" w14:textId="77777777" w:rsidR="005A5E70" w:rsidRPr="008A5291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  กิจกรรม เขียนเค้าโครง (ย่อ) โครงสร้างนวัตกรรม</w:t>
      </w:r>
    </w:p>
    <w:p w14:paraId="79D71D7A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๑. ชื่อนวัตกรรม</w:t>
      </w:r>
    </w:p>
    <w:p w14:paraId="4C92C9BB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14:paraId="3651E0E1" w14:textId="77777777" w:rsidR="005A5E70" w:rsidRDefault="005A5E70" w:rsidP="005A5E70">
      <w:pPr>
        <w:tabs>
          <w:tab w:val="left" w:pos="1276"/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  <w:t>๒. วัตถุประสงค์</w:t>
      </w:r>
    </w:p>
    <w:p w14:paraId="7E2CD853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973D806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๓. </w:t>
      </w:r>
      <w:proofErr w:type="spellStart"/>
      <w:r>
        <w:rPr>
          <w:rFonts w:ascii="TH Sarabun New" w:hAnsi="TH Sarabun New" w:cs="TH Sarabun New" w:hint="cs"/>
          <w:sz w:val="32"/>
          <w:szCs w:val="32"/>
          <w:cs/>
        </w:rPr>
        <w:t>ทฤษฏี</w:t>
      </w:r>
      <w:proofErr w:type="spellEnd"/>
      <w:r>
        <w:rPr>
          <w:rFonts w:ascii="TH Sarabun New" w:hAnsi="TH Sarabun New" w:cs="TH Sarabun New" w:hint="cs"/>
          <w:sz w:val="32"/>
          <w:szCs w:val="32"/>
          <w:cs/>
        </w:rPr>
        <w:t>การเรียนรู้หรือหลักการของการจัดการเรียนรู้ที่นำมาใช้</w:t>
      </w:r>
    </w:p>
    <w:p w14:paraId="0C331900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F52DF08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๔. รูปแบบการเรียน/กระบวนการเรียนรู้ที่จะนำมาใช้</w:t>
      </w:r>
    </w:p>
    <w:p w14:paraId="4942FB11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A687C1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๕. องค์ประกอบของนวัตกรรม</w:t>
      </w:r>
    </w:p>
    <w:p w14:paraId="74B2C303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F04A5F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๖. กรอบแนวคิด</w:t>
      </w:r>
    </w:p>
    <w:p w14:paraId="0561D0CB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93AAA7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0069746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7E5FA4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CC0135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FB30762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322EF7F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EEBB5DE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749DC51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กิจกรรม การสรุปผลการอภิปรายแลกเปลี่ยนเกี่ยวกับการเลือกนวัตกรรมในการแก้ไขปัญหา</w:t>
      </w:r>
    </w:p>
    <w:p w14:paraId="4795E332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ข้อเสนอแนะ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ความเห็นผู้เชี่ยวชาญหรือผู้มีประสบการณ์</w:t>
      </w:r>
    </w:p>
    <w:p w14:paraId="5C39D1D9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34661F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3E8981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สรุปความเห็นของผู้เชี่ยวชาญผสานกับความคิดเห็นของกลุ่ม</w:t>
      </w:r>
    </w:p>
    <w:p w14:paraId="742DF652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4FAD8A" w14:textId="77777777"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5C14373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14:paraId="7DA98C74" w14:textId="77777777" w:rsidTr="00D810FC">
        <w:tc>
          <w:tcPr>
            <w:tcW w:w="10176" w:type="dxa"/>
            <w:shd w:val="clear" w:color="auto" w:fill="D9D9D9"/>
          </w:tcPr>
          <w:p w14:paraId="42457515" w14:textId="77777777" w:rsidR="008A5291" w:rsidRPr="00727637" w:rsidRDefault="008A5291" w:rsidP="00A73B9F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3 </w:t>
            </w:r>
            <w:r w:rsidR="00A73B9F">
              <w:rPr>
                <w:rFonts w:ascii="TH Sarabun New" w:hAnsi="TH Sarabun New" w:cs="TH Sarabun New"/>
                <w:sz w:val="32"/>
                <w:szCs w:val="32"/>
              </w:rPr>
              <w:t>: Plan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6C7E3892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414D31C0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97A5E34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67CC75B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2BF8DF6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5A02BB2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CB90FFF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2A79CA8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331859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DDFB4CB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6A27CB00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13A3B77D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AC2ECE3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730675F6" w14:textId="77777777"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9E852BB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40BAAD38" w14:textId="77777777"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54941CA7" w14:textId="77777777"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087F30" w14:textId="77777777" w:rsidR="00F36894" w:rsidRDefault="00F36894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335E4A7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45918839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7B23DD54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86AE4E0" wp14:editId="47DB36F9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3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A3C1A1B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0EC244C5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4DD4ED91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7CAAAFC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14:paraId="3B25AEBF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6AE4E0" id="_x0000_s1041" style="position:absolute;margin-left:2.85pt;margin-top:499.55pt;width:493.5pt;height:128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" fillcolor="#daeef3 [664]" strokecolor="#365f91 [2404]" strokeweight="3pt">
                <v:textbox>
                  <w:txbxContent>
                    <w:p w14:paraId="1A3C1A1B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0EC244C5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4DD4ED91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7CAAAFC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B25AEBF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FD8C0E1" wp14:editId="796C4A15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CF2543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2CD5508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E7F5F68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477BBEC5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715268E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1903261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D8C0E1" id="_x0000_s1042" style="position:absolute;margin-left:5.85pt;margin-top:328.4pt;width:488pt;height:148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" fillcolor="#f2dbdb [661]" strokecolor="#943634 [2405]" strokeweight="3pt">
                <v:textbox>
                  <w:txbxContent>
                    <w:p w14:paraId="33CF2543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2CD5508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E7F5F68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477BBEC5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715268E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01903261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A62F95F" wp14:editId="52058129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C01008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1233F058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6D980B5A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41818E2" w14:textId="77777777" w:rsidR="00AA6419" w:rsidRDefault="00D810FC" w:rsidP="00AA6419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proofErr w:type="gramStart"/>
                            <w:r w:rsidR="00AA641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AA641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 w:rsidR="00AA641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 w:rsidR="00AA6419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 w:rsidR="00AA641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EF04F57" w14:textId="4F6436D8" w:rsidR="00D810FC" w:rsidRDefault="00AA6419" w:rsidP="00AA6419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PLC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5298E302" w14:textId="77777777" w:rsidR="00AA6419" w:rsidRPr="001E5EB6" w:rsidRDefault="00AA6419" w:rsidP="00AA6419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442096B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3143E492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14A47DF2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62F95F" id="_x0000_s1043" style="position:absolute;margin-left:7.35pt;margin-top:13.4pt;width:493.5pt;height:29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" fillcolor="#ffc" strokecolor="#365f91 [2404]" strokeweight="3pt">
                <v:textbox>
                  <w:txbxContent>
                    <w:p w14:paraId="7BC01008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1233F058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6D980B5A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41818E2" w14:textId="77777777" w:rsidR="00AA6419" w:rsidRDefault="00D810FC" w:rsidP="00AA6419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AA641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AA641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AA641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AA6419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AA641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EF04F57" w14:textId="4F6436D8" w:rsidR="00D810FC" w:rsidRDefault="00AA6419" w:rsidP="00AA6419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PLC)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5298E302" w14:textId="77777777" w:rsidR="00AA6419" w:rsidRPr="001E5EB6" w:rsidRDefault="00AA6419" w:rsidP="00AA6419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442096B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3143E492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14A47DF2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29EEE29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76A2A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E4BA40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6E1ABC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A88443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ADD80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4593E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8470AE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87B57C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E2545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CB580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FD52D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5F1E4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B1A4BE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DEFE9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DAA647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A29B21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CA1A3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0EFC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9F3F09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62DB2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7D52E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FE1966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5388E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BB877B6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D560E0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8327C8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999E1C5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7732A8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ADF4D0C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9B7C23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2507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5CF9A89" w14:textId="3FF17E45" w:rsidR="00AA77B3" w:rsidRDefault="00AA77B3" w:rsidP="00AA77B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Implemen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การ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464E25" w:rsidRPr="00D05235" w14:paraId="7D19EEDF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12E46ED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4763D00F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5B31B7C0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1D631499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464E25" w:rsidRPr="00D05235" w14:paraId="415E94D7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6EDD12D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4C7EA867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320F5754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1195F82D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6BB5B1C" w14:textId="7996ABEB" w:rsidR="008A5291" w:rsidRDefault="008A5291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</w:rPr>
      </w:pPr>
    </w:p>
    <w:p w14:paraId="244E4CC3" w14:textId="77777777" w:rsidR="00464E25" w:rsidRPr="00AA77B3" w:rsidRDefault="00464E25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  <w:cs/>
        </w:rPr>
      </w:pPr>
    </w:p>
    <w:p w14:paraId="1CA317F1" w14:textId="77777777" w:rsidR="00AA77B3" w:rsidRPr="00AA77B3" w:rsidRDefault="00B2238D" w:rsidP="00AA77B3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368" behindDoc="1" locked="0" layoutInCell="1" allowOverlap="1" wp14:anchorId="3838DEF5" wp14:editId="75A900FF">
                <wp:simplePos x="0" y="0"/>
                <wp:positionH relativeFrom="column">
                  <wp:posOffset>-361950</wp:posOffset>
                </wp:positionH>
                <wp:positionV relativeFrom="paragraph">
                  <wp:posOffset>90170</wp:posOffset>
                </wp:positionV>
                <wp:extent cx="6724650" cy="6889750"/>
                <wp:effectExtent l="19050" t="19050" r="19050" b="2540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4650" cy="6889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9CDF543" id="AutoShape 33" o:spid="_x0000_s1026" style="position:absolute;margin-left:-28.5pt;margin-top:7.1pt;width:529.5pt;height:542.5pt;z-index:-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" fillcolor="white [3201]" strokecolor="#4bacc6 [3208]" strokeweight="2.5pt">
                <v:shadow color="#868686"/>
              </v:roundrect>
            </w:pict>
          </mc:Fallback>
        </mc:AlternateContent>
      </w:r>
    </w:p>
    <w:p w14:paraId="37DA3911" w14:textId="77777777" w:rsid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14:paraId="49CC03B6" w14:textId="77777777" w:rsidR="008A5291" w:rsidRP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ำหนดเวลาในการทดลองแก้ปัญหาโดยใช้วิธีการ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สื่อ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-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นวัตกรรม</w:t>
      </w:r>
    </w:p>
    <w:p w14:paraId="32B74259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94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4394"/>
        <w:gridCol w:w="1417"/>
        <w:gridCol w:w="1276"/>
        <w:gridCol w:w="1276"/>
      </w:tblGrid>
      <w:tr w:rsidR="008A5291" w:rsidRPr="00B775FB" w14:paraId="59F98DCC" w14:textId="77777777" w:rsidTr="00587B42">
        <w:tc>
          <w:tcPr>
            <w:tcW w:w="1101" w:type="dxa"/>
            <w:shd w:val="clear" w:color="auto" w:fill="FBD4B4" w:themeFill="accent6" w:themeFillTint="66"/>
          </w:tcPr>
          <w:p w14:paraId="3B791305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4394" w:type="dxa"/>
            <w:shd w:val="clear" w:color="auto" w:fill="FBD4B4" w:themeFill="accent6" w:themeFillTint="66"/>
          </w:tcPr>
          <w:p w14:paraId="2EDB739F" w14:textId="77777777" w:rsidR="008A5291" w:rsidRPr="008A5291" w:rsidRDefault="008A5291" w:rsidP="00D810FC">
            <w:pPr>
              <w:spacing w:after="0" w:line="240" w:lineRule="auto"/>
              <w:ind w:left="-213" w:firstLine="213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ั้นตอน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ะบวนการทดลอง</w:t>
            </w:r>
          </w:p>
        </w:tc>
        <w:tc>
          <w:tcPr>
            <w:tcW w:w="1417" w:type="dxa"/>
            <w:shd w:val="clear" w:color="auto" w:fill="FBD4B4" w:themeFill="accent6" w:themeFillTint="66"/>
          </w:tcPr>
          <w:p w14:paraId="33EF5535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ันเดือนปี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14:paraId="7FA49FCD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14:paraId="69937B99" w14:textId="77777777"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ักเรียนที่ใช้</w:t>
            </w:r>
          </w:p>
        </w:tc>
      </w:tr>
      <w:tr w:rsidR="008A5291" w:rsidRPr="00B775FB" w14:paraId="3CCD88FC" w14:textId="77777777" w:rsidTr="00D810FC">
        <w:tc>
          <w:tcPr>
            <w:tcW w:w="1101" w:type="dxa"/>
          </w:tcPr>
          <w:p w14:paraId="55C1B68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38551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2C96AAF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B29EBF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24F71C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CE99934" w14:textId="77777777" w:rsidTr="00D810FC">
        <w:tc>
          <w:tcPr>
            <w:tcW w:w="1101" w:type="dxa"/>
          </w:tcPr>
          <w:p w14:paraId="340CF84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709D864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6634F40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882D7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E945E1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6DC8EEA" w14:textId="77777777" w:rsidTr="00D810FC">
        <w:tc>
          <w:tcPr>
            <w:tcW w:w="1101" w:type="dxa"/>
          </w:tcPr>
          <w:p w14:paraId="38A7307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0FA1CA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629A54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6B59B1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00C671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512F5506" w14:textId="77777777" w:rsidTr="00D810FC">
        <w:tc>
          <w:tcPr>
            <w:tcW w:w="1101" w:type="dxa"/>
          </w:tcPr>
          <w:p w14:paraId="1663768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0C6285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4D06D75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A800BD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D53C16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402F012B" w14:textId="77777777" w:rsidTr="00D810FC">
        <w:tc>
          <w:tcPr>
            <w:tcW w:w="1101" w:type="dxa"/>
          </w:tcPr>
          <w:p w14:paraId="1FDDA16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14856D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DD3BC4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EE9D9B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51FBA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7733FEA8" w14:textId="77777777" w:rsidTr="00D810FC">
        <w:tc>
          <w:tcPr>
            <w:tcW w:w="1101" w:type="dxa"/>
          </w:tcPr>
          <w:p w14:paraId="664C928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29D4E6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17" w:type="dxa"/>
          </w:tcPr>
          <w:p w14:paraId="07D6BD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432EA7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05AD1E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B001C65" w14:textId="77777777" w:rsidTr="00D810FC">
        <w:tc>
          <w:tcPr>
            <w:tcW w:w="1101" w:type="dxa"/>
          </w:tcPr>
          <w:p w14:paraId="20BD6E8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1E457E9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6B1743D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6939EFF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847868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668BD91C" w14:textId="77777777" w:rsidTr="00D810FC">
        <w:tc>
          <w:tcPr>
            <w:tcW w:w="1101" w:type="dxa"/>
          </w:tcPr>
          <w:p w14:paraId="1E4E092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32C1514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D57777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F8F014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C319E2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B2B6F13" w14:textId="77777777" w:rsidTr="00D810FC">
        <w:tc>
          <w:tcPr>
            <w:tcW w:w="1101" w:type="dxa"/>
          </w:tcPr>
          <w:p w14:paraId="1E14FCD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63371C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EA0E4A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D7133E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AE0550C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5251FA7D" w14:textId="77777777" w:rsidTr="00D810FC">
        <w:tc>
          <w:tcPr>
            <w:tcW w:w="1101" w:type="dxa"/>
          </w:tcPr>
          <w:p w14:paraId="3C50EA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074E2A21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CB2D64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3D44F8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2FB6B5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1A718EA" w14:textId="77777777" w:rsidTr="00D810FC">
        <w:tc>
          <w:tcPr>
            <w:tcW w:w="1101" w:type="dxa"/>
          </w:tcPr>
          <w:p w14:paraId="2E03805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575FC89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109F6F8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F8533C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4202E9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09FA8E4" w14:textId="77777777" w:rsidTr="00D810FC">
        <w:tc>
          <w:tcPr>
            <w:tcW w:w="1101" w:type="dxa"/>
          </w:tcPr>
          <w:p w14:paraId="2273913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4697AEE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441D69F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776523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13BDD2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00D99949" w14:textId="77777777" w:rsidTr="00D810FC">
        <w:tc>
          <w:tcPr>
            <w:tcW w:w="1101" w:type="dxa"/>
          </w:tcPr>
          <w:p w14:paraId="081EDB2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22C9C34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1555FE9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34D391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492DA9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1ABF0E58" w14:textId="77777777" w:rsidTr="00D810FC">
        <w:tc>
          <w:tcPr>
            <w:tcW w:w="1101" w:type="dxa"/>
          </w:tcPr>
          <w:p w14:paraId="36DA31FE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6BBC9C6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3DC8EED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07E81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04824F7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2D1FBDB9" w14:textId="77777777" w:rsidTr="00D810FC">
        <w:tc>
          <w:tcPr>
            <w:tcW w:w="1101" w:type="dxa"/>
          </w:tcPr>
          <w:p w14:paraId="2E960E20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4DA8B86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5CB6BB34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938A2C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CCA049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7938E264" w14:textId="77777777" w:rsidTr="00D810FC">
        <w:tc>
          <w:tcPr>
            <w:tcW w:w="1101" w:type="dxa"/>
          </w:tcPr>
          <w:p w14:paraId="35BE2F02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5C1E408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0F9E9553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1D3448D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0F9C64A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14:paraId="6F0DCE40" w14:textId="77777777" w:rsidTr="00D810FC">
        <w:tc>
          <w:tcPr>
            <w:tcW w:w="1101" w:type="dxa"/>
          </w:tcPr>
          <w:p w14:paraId="16520A8B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14:paraId="646B45D8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14:paraId="0263570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80E35B5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42F20E6" w14:textId="77777777"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7FAE5E03" w14:textId="77777777"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5F59A787" w14:textId="4E49A07D" w:rsidR="00A74BF1" w:rsidRDefault="00A74BF1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99EB04D" w14:textId="57DE7275" w:rsidR="00AA6419" w:rsidRDefault="00AA6419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BD9CF58" w14:textId="77777777" w:rsidR="00AA6419" w:rsidRDefault="00AA6419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D7CCB6D" w14:textId="77777777"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ิ่งที่เกิดขึ้นระหว่างการนำกิจกรรมไปใช้ในการแก้ปัญหา/การแลกเปลี่ยนผ่านระบบ 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</w:rPr>
        <w:t>ICT</w:t>
      </w:r>
    </w:p>
    <w:p w14:paraId="0794BEDC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6AC27B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B3CA3D" w14:textId="77777777"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ารสังเกตการณ์เข้าร่วมในการจัดกิจกรรมการเรียนการสอน (สังเกตการณ์สอน/เยี่ยมชั้นเรียน)</w:t>
      </w:r>
    </w:p>
    <w:p w14:paraId="6E62732E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ผู้สังเกต/เยี่ยมชั้นเรียน</w:t>
      </w:r>
      <w:r>
        <w:rPr>
          <w:rFonts w:ascii="TH Sarabun New" w:hAnsi="TH Sarabun New" w:cs="TH Sarabun New"/>
          <w:sz w:val="32"/>
          <w:szCs w:val="32"/>
        </w:rPr>
        <w:t>________________________________________________________</w:t>
      </w:r>
    </w:p>
    <w:p w14:paraId="51E99090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เมื่อ</w:t>
      </w:r>
      <w:r>
        <w:rPr>
          <w:rFonts w:ascii="TH Sarabun New" w:hAnsi="TH Sarabun New" w:cs="TH Sarabun New"/>
          <w:sz w:val="32"/>
          <w:szCs w:val="32"/>
        </w:rPr>
        <w:t>_______________________</w:t>
      </w:r>
      <w:r w:rsidRPr="00B775FB">
        <w:rPr>
          <w:rFonts w:ascii="TH Sarabun New" w:hAnsi="TH Sarabun New" w:cs="TH Sarabun New"/>
          <w:sz w:val="32"/>
          <w:szCs w:val="32"/>
          <w:cs/>
        </w:rPr>
        <w:t>สถานที่</w:t>
      </w:r>
      <w:r>
        <w:rPr>
          <w:rFonts w:ascii="TH Sarabun New" w:hAnsi="TH Sarabun New" w:cs="TH Sarabun New"/>
          <w:sz w:val="32"/>
          <w:szCs w:val="32"/>
        </w:rPr>
        <w:t>_____________________________</w:t>
      </w:r>
    </w:p>
    <w:p w14:paraId="085BD10A" w14:textId="77777777"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สิ่งที่พบขณะสังเกตการณ์สอน/เยี่ยมชั้นเรียน</w:t>
      </w:r>
    </w:p>
    <w:p w14:paraId="456F0F40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เรียน</w:t>
      </w:r>
    </w:p>
    <w:p w14:paraId="50A8E0F1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CA5D75" w14:textId="77777777"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สอน</w:t>
      </w:r>
    </w:p>
    <w:p w14:paraId="63703E86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1B7F9B" w14:textId="77777777" w:rsidR="008A5291" w:rsidRP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การพูดคุยหลังจากสังเกตการสอน</w:t>
      </w:r>
    </w:p>
    <w:p w14:paraId="0DFB50DA" w14:textId="77777777"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59721D" w14:textId="77777777" w:rsidR="008A5291" w:rsidRPr="00B775FB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</w:t>
      </w:r>
    </w:p>
    <w:p w14:paraId="6B7BC834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14:paraId="06BC74E5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ลงชื่อ                        </w:t>
      </w:r>
      <w:r>
        <w:rPr>
          <w:rFonts w:ascii="TH Sarabun New" w:hAnsi="TH Sarabun New" w:cs="TH Sarabun New"/>
          <w:sz w:val="32"/>
          <w:szCs w:val="32"/>
        </w:rPr>
        <w:t xml:space="preserve">          </w:t>
      </w:r>
      <w:r>
        <w:rPr>
          <w:rFonts w:ascii="TH Sarabun New" w:hAnsi="TH Sarabun New" w:cs="TH Sarabun New" w:hint="cs"/>
          <w:sz w:val="32"/>
          <w:szCs w:val="32"/>
          <w:cs/>
        </w:rPr>
        <w:t>ผู้เยี่ยมชั้นเรียน</w:t>
      </w:r>
    </w:p>
    <w:p w14:paraId="06DD2E5E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     (...............................................)</w:t>
      </w:r>
    </w:p>
    <w:p w14:paraId="6E486FF6" w14:textId="77777777"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ตำแหน่ง.........................................         </w:t>
      </w:r>
    </w:p>
    <w:p w14:paraId="6BFC29D3" w14:textId="77777777" w:rsid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5291" w:rsidRPr="00727637" w14:paraId="20E21F4B" w14:textId="77777777" w:rsidTr="00D810FC">
        <w:tc>
          <w:tcPr>
            <w:tcW w:w="10176" w:type="dxa"/>
            <w:shd w:val="clear" w:color="auto" w:fill="D9D9D9"/>
          </w:tcPr>
          <w:p w14:paraId="43DD6E6D" w14:textId="77777777" w:rsidR="008A5291" w:rsidRPr="00727637" w:rsidRDefault="008A5291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D87AC5">
              <w:rPr>
                <w:rFonts w:ascii="TH Sarabun New" w:hAnsi="TH Sarabun New" w:cs="TH Sarabun New"/>
                <w:sz w:val="32"/>
                <w:szCs w:val="32"/>
              </w:rPr>
              <w:t>Implemen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DD755F7" w14:textId="77777777" w:rsidR="00382C23" w:rsidRDefault="00382C23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909B6C6" w14:textId="77777777"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093471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262D9D75" w14:textId="77777777"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 w:rsidR="006C0A8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3EFE5324" w14:textId="77777777"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7CAA8C9" wp14:editId="54B9DEFD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8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3A5D3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3318002C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ACB59F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26486674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พุ่มไม้)</w:t>
                            </w:r>
                          </w:p>
                          <w:p w14:paraId="428F2950" w14:textId="77777777"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CAA8C9" id="_x0000_s1044" style="position:absolute;margin-left:2.85pt;margin-top:499.55pt;width:493.5pt;height:128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" fillcolor="#daeef3 [664]" strokecolor="#365f91 [2404]" strokeweight="3pt">
                <v:textbox>
                  <w:txbxContent>
                    <w:p w14:paraId="2D3A5D3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3318002C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ACB59F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26486674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14:paraId="428F2950" w14:textId="77777777"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9AC840C" wp14:editId="6A52AF07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7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4C999F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34AE2D1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904E4BD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BC7D32A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BFCEE6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1533199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AC840C" id="_x0000_s1045" style="position:absolute;margin-left:5.85pt;margin-top:328.4pt;width:488pt;height:148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" fillcolor="#f2dbdb [661]" strokecolor="#943634 [2405]" strokeweight="3pt">
                <v:textbox>
                  <w:txbxContent>
                    <w:p w14:paraId="2B4C999F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34AE2D1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904E4BD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BC7D32A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BFCEE6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1533199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1118453" wp14:editId="180E2365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6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FC86B8" w14:textId="77777777"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34C90734" w14:textId="77777777"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1F261EE0" w14:textId="77777777"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BC16410" w14:textId="77777777" w:rsidR="00662A77" w:rsidRDefault="00D810FC" w:rsidP="00662A77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proofErr w:type="gram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3AF044C" w14:textId="02532CB9" w:rsidR="00D810FC" w:rsidRDefault="00662A77" w:rsidP="00662A77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PLC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4BE75640" w14:textId="77777777" w:rsidR="00662A77" w:rsidRPr="001E5EB6" w:rsidRDefault="00662A77" w:rsidP="00662A77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7C44C4A0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75383957" w14:textId="77777777"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08FCAB55" w14:textId="77777777"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1118453" id="_x0000_s1046" style="position:absolute;margin-left:7.35pt;margin-top:13.4pt;width:493.5pt;height:29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" fillcolor="#ffc" strokecolor="#365f91 [2404]" strokeweight="3pt">
                <v:textbox>
                  <w:txbxContent>
                    <w:p w14:paraId="2AFC86B8" w14:textId="77777777"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34C90734" w14:textId="77777777"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1F261EE0" w14:textId="77777777"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BC16410" w14:textId="77777777" w:rsidR="00662A77" w:rsidRDefault="00D810FC" w:rsidP="00662A77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3AF044C" w14:textId="02532CB9" w:rsidR="00D810FC" w:rsidRDefault="00662A77" w:rsidP="00662A77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PLC)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4BE75640" w14:textId="77777777" w:rsidR="00662A77" w:rsidRPr="001E5EB6" w:rsidRDefault="00662A77" w:rsidP="00662A77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7C44C4A0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75383957" w14:textId="77777777"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08FCAB55" w14:textId="77777777"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3DC86A6A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CA73248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40E2D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54A9D5B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A838AB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36C91F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27F59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30655C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516D4DE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7F12D6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689434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0A4E0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B614DA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EC95A0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34D72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72E6CDF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B139D5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874BC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73B85C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7486CD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64371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DA27EA5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DE13B22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A67439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0C585B3" w14:textId="77777777" w:rsidR="00D810FC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4DB0F2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8A1505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554A3D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0DF5CE" w14:textId="77777777" w:rsidR="00F36894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9BAC0A" w14:textId="77777777" w:rsidR="00F36894" w:rsidRPr="000C6B43" w:rsidRDefault="00F36894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4A6F971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BC66F3" w14:textId="77777777"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B0D34D2" w14:textId="77777777" w:rsidR="00E83E31" w:rsidRDefault="00E83E31" w:rsidP="00E83E3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5: Analyze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</w:t>
      </w:r>
    </w:p>
    <w:p w14:paraId="24B04138" w14:textId="77777777"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464E25" w:rsidRPr="00D05235" w14:paraId="17A45297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23AEC98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bookmarkStart w:id="2" w:name="_Hlk101867413"/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4993448E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31B9E469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437C6E68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464E25" w:rsidRPr="00D05235" w14:paraId="16CA6AF9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6013749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47B2A97C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2C1CDC34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6A388EC7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bookmarkEnd w:id="2"/>
    </w:tbl>
    <w:p w14:paraId="79B4E0F9" w14:textId="77777777"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2B2796A9" w14:textId="77777777"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17098DB" wp14:editId="07A4F3A0">
                <wp:simplePos x="0" y="0"/>
                <wp:positionH relativeFrom="column">
                  <wp:posOffset>12700</wp:posOffset>
                </wp:positionH>
                <wp:positionV relativeFrom="paragraph">
                  <wp:posOffset>45720</wp:posOffset>
                </wp:positionV>
                <wp:extent cx="5892800" cy="3009900"/>
                <wp:effectExtent l="22225" t="22225" r="19050" b="25400"/>
                <wp:wrapNone/>
                <wp:docPr id="25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009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1584B3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จัดการเรียนรู้ตามที่ได้ออกแบบไว้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DD1B9B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590A2D2" w14:textId="77777777" w:rsidR="00D810FC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แข็ง</w:t>
                            </w:r>
                          </w:p>
                          <w:p w14:paraId="18C2F2F6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9EF8257" w14:textId="77777777" w:rsidR="00D810FC" w:rsidRPr="00DD1B9B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อ่อน</w:t>
                            </w:r>
                          </w:p>
                          <w:p w14:paraId="4467F535" w14:textId="77777777"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336D588" w14:textId="77777777"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7098DB" id="AutoShape 34" o:spid="_x0000_s1047" style="position:absolute;margin-left:1pt;margin-top:3.6pt;width:464pt;height:237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" fillcolor="#c6d9f1 [671]" strokecolor="#17365d [2415]" strokeweight="3pt">
                <v:textbox>
                  <w:txbxContent>
                    <w:p w14:paraId="651584B3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จัดการเรียนรู้ตามที่ได้ออกแบบไว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DD1B9B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590A2D2" w14:textId="77777777" w:rsidR="00D810FC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แข็ง</w:t>
                      </w:r>
                    </w:p>
                    <w:p w14:paraId="18C2F2F6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9EF8257" w14:textId="77777777" w:rsidR="00D810FC" w:rsidRPr="00DD1B9B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อ่อน</w:t>
                      </w:r>
                    </w:p>
                    <w:p w14:paraId="4467F535" w14:textId="77777777"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336D588" w14:textId="77777777"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8CBA1F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27107E8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ED2008B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196B9AA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017ECED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0E92327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AF66DF4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AE4FADC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D78C63A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D598619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7E7A3DA0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29B2D7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62B2DE2" w14:textId="77777777"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18BE4CF" w14:textId="77777777"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E22E5C3" wp14:editId="7BD56338">
                <wp:simplePos x="0" y="0"/>
                <wp:positionH relativeFrom="column">
                  <wp:posOffset>3092450</wp:posOffset>
                </wp:positionH>
                <wp:positionV relativeFrom="paragraph">
                  <wp:posOffset>85725</wp:posOffset>
                </wp:positionV>
                <wp:extent cx="2813050" cy="2469515"/>
                <wp:effectExtent l="25400" t="19050" r="19050" b="26035"/>
                <wp:wrapNone/>
                <wp:docPr id="2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3050" cy="2469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18A1F1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ไม่บรรลุตามเป้าหมายที่วางไว้   </w:t>
                            </w:r>
                          </w:p>
                          <w:p w14:paraId="0D09719F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ัญหา/อุปสรรค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E5896C9" w14:textId="77777777"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ข้อเสนอแนะ</w:t>
                            </w:r>
                          </w:p>
                          <w:p w14:paraId="679D756F" w14:textId="77777777"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EAF0A0E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C216FB0" w14:textId="77777777"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</w:t>
                            </w:r>
                          </w:p>
                          <w:p w14:paraId="69C67A0B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22E5C3" id="AutoShape 35" o:spid="_x0000_s1048" style="position:absolute;margin-left:243.5pt;margin-top:6.75pt;width:221.5pt;height:194.4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" fillcolor="#f2dbdb [661]" strokecolor="#943634 [2405]" strokeweight="3pt">
                <v:textbox>
                  <w:txbxContent>
                    <w:p w14:paraId="3518A1F1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ไม่บรรลุตามเป้าหมายที่วางไว้   </w:t>
                      </w:r>
                    </w:p>
                    <w:p w14:paraId="0D09719F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ปัญหา/อุปสรรค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3E5896C9" w14:textId="77777777"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ข้อเสนอแนะ</w:t>
                      </w:r>
                    </w:p>
                    <w:p w14:paraId="679D756F" w14:textId="77777777"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EAF0A0E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C216FB0" w14:textId="77777777"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</w:t>
                      </w:r>
                    </w:p>
                    <w:p w14:paraId="69C67A0B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44C6570" wp14:editId="41DC4A89">
                <wp:simplePos x="0" y="0"/>
                <wp:positionH relativeFrom="column">
                  <wp:posOffset>-57150</wp:posOffset>
                </wp:positionH>
                <wp:positionV relativeFrom="paragraph">
                  <wp:posOffset>47625</wp:posOffset>
                </wp:positionV>
                <wp:extent cx="2743200" cy="2489200"/>
                <wp:effectExtent l="19050" t="19050" r="19050" b="25400"/>
                <wp:wrapNone/>
                <wp:docPr id="2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2489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5D9775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A8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บรรลุตามเป้าหมายที่วางไว้   </w:t>
                            </w:r>
                          </w:p>
                          <w:p w14:paraId="288820DF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</w:t>
                            </w: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ที่ประสบความสำเร็จ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0961DBCA" w14:textId="77777777"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ผยแพร่ /แลกเปลี่ยนเรียนรู้</w:t>
                            </w:r>
                          </w:p>
                          <w:p w14:paraId="0A398085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</w:t>
                            </w:r>
                          </w:p>
                          <w:p w14:paraId="5B042144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487D1B53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28E0F08" w14:textId="77777777"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14:paraId="1EE34B26" w14:textId="77777777"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44C6570" id="AutoShape 36" o:spid="_x0000_s1049" style="position:absolute;margin-left:-4.5pt;margin-top:3.75pt;width:3in;height:196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" fillcolor="#eaf1dd [662]" strokecolor="#4e6128 [1606]" strokeweight="3pt">
                <v:textbox>
                  <w:txbxContent>
                    <w:p w14:paraId="335D9775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A8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บรรลุตามเป้าหมายที่วางไว้   </w:t>
                      </w:r>
                    </w:p>
                    <w:p w14:paraId="288820DF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</w:t>
                      </w: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ที่ประสบความสำเร็จ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0961DBCA" w14:textId="77777777"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ารเผยแพร่ /แลกเปลี่ยนเรียนรู้</w:t>
                      </w:r>
                    </w:p>
                    <w:p w14:paraId="0A398085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</w:t>
                      </w:r>
                    </w:p>
                    <w:p w14:paraId="5B042144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487D1B53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28E0F08" w14:textId="77777777"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14:paraId="1EE34B26" w14:textId="77777777"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ED5AB66" w14:textId="77777777" w:rsidR="00B66A09" w:rsidRPr="00827708" w:rsidRDefault="00827708" w:rsidP="00E83E31">
      <w:pPr>
        <w:pStyle w:val="HTML"/>
        <w:shd w:val="clear" w:color="auto" w:fill="FFFFFF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A73B9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61D257F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373450E1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6D0F961C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9FEB03A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ABB64E2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219F456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48BF76F6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74438E89" w14:textId="77777777"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5EC00F6F" w14:textId="77777777" w:rsidR="006C0A8B" w:rsidRDefault="006C0A8B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14:paraId="091D044C" w14:textId="77777777" w:rsidR="00B66A09" w:rsidRPr="00D87AC5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52"/>
          <w:szCs w:val="5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1604FC05" w14:textId="77777777" w:rsidTr="00D87AC5">
        <w:tc>
          <w:tcPr>
            <w:tcW w:w="9242" w:type="dxa"/>
            <w:shd w:val="clear" w:color="auto" w:fill="D9D9D9"/>
          </w:tcPr>
          <w:p w14:paraId="393A8B76" w14:textId="77777777"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5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nalyze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2523CB0F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31C69A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59CFF14" w14:textId="77777777" w:rsidR="00F36894" w:rsidRDefault="00F36894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4F7C0D4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4FAD4A40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14:paraId="46064CCC" w14:textId="77777777"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B24433C" wp14:editId="793429FD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12E9499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63077C49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137DA0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46B432C2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พุ่มไม้)</w:t>
                            </w:r>
                          </w:p>
                          <w:p w14:paraId="0A0C0BC1" w14:textId="77777777"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24433C" id="_x0000_s1050" style="position:absolute;margin-left:2.85pt;margin-top:499.55pt;width:493.5pt;height:128.2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" fillcolor="#daeef3 [664]" strokecolor="#365f91 [2404]" strokeweight="3pt">
                <v:textbox>
                  <w:txbxContent>
                    <w:p w14:paraId="312E9499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63077C49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137DA0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46B432C2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14:paraId="0A0C0BC1" w14:textId="77777777"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13BBCE7" wp14:editId="4BCADCA2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728CE4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5993C69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5367ECD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6AB402F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2CA3060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31AEC2E5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13BBCE7" id="_x0000_s1051" style="position:absolute;margin-left:5.85pt;margin-top:328.4pt;width:488pt;height:14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" fillcolor="#f2dbdb [661]" strokecolor="#943634 [2405]" strokeweight="3pt">
                <v:textbox>
                  <w:txbxContent>
                    <w:p w14:paraId="24728CE4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5993C69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15367ECD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66AB402F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52CA3060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31AEC2E5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07F1036" wp14:editId="659DCDE4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70B332" w14:textId="77777777"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04974F32" w14:textId="77777777"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14:paraId="3BC5F653" w14:textId="77777777"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4B6472D" w14:textId="77777777" w:rsidR="00662A77" w:rsidRDefault="006C0A8B" w:rsidP="00662A77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proofErr w:type="gram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47C3D6" w14:textId="68A1363A" w:rsidR="006C0A8B" w:rsidRDefault="00662A77" w:rsidP="00662A77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PLC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0BAA4649" w14:textId="77777777" w:rsidR="00662A77" w:rsidRPr="001E5EB6" w:rsidRDefault="00662A77" w:rsidP="00662A77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4930C2A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6EA87FAB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36BEC1" w14:textId="77777777"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07F1036" id="_x0000_s1052" style="position:absolute;margin-left:7.35pt;margin-top:13.4pt;width:493.5pt;height:29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" fillcolor="#ffc" strokecolor="#365f91 [2404]" strokeweight="3pt">
                <v:textbox>
                  <w:txbxContent>
                    <w:p w14:paraId="3E70B332" w14:textId="77777777"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04974F32" w14:textId="77777777"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14:paraId="3BC5F653" w14:textId="77777777"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4B6472D" w14:textId="77777777" w:rsidR="00662A77" w:rsidRDefault="006C0A8B" w:rsidP="00662A77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147C3D6" w14:textId="68A1363A" w:rsidR="006C0A8B" w:rsidRDefault="00662A77" w:rsidP="00662A77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PLC)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0BAA4649" w14:textId="77777777" w:rsidR="00662A77" w:rsidRPr="001E5EB6" w:rsidRDefault="00662A77" w:rsidP="00662A77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4930C2A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6EA87FAB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5136BEC1" w14:textId="77777777"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7ABCF5E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E32061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021821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0889A5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963B0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6418B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15311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0A49C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9BD372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F8ACA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10551D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20D17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A1166F9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8A8520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C5E811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8A7CC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E1FE6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7EA08B8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85D3704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B14427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346709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598AC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2E945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FCC9F6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3DC905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9B7A95" w14:textId="77777777" w:rsidR="006C0A8B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2F262C7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7C45532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2051E08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5DDB97" w14:textId="77777777" w:rsidR="00F36894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BE2305" w14:textId="77777777" w:rsidR="00F36894" w:rsidRPr="000C6B43" w:rsidRDefault="00F36894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ABA797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1423EC" w14:textId="77777777" w:rsidR="00B66A09" w:rsidRDefault="00B66A09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6: Adjus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ับปรุงพัฒนา</w:t>
      </w:r>
    </w:p>
    <w:p w14:paraId="1DB2C0A5" w14:textId="0BB951F4" w:rsidR="005B08B5" w:rsidRDefault="005B08B5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464E25" w:rsidRPr="00D05235" w14:paraId="2A27408A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1EEBC75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bookmarkStart w:id="3" w:name="_Hlk101867466"/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1EC0BF0E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636E3ACD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16D2A597" w14:textId="77777777" w:rsidR="00464E25" w:rsidRPr="00D05235" w:rsidRDefault="00464E25" w:rsidP="006006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b w:val="0"/>
                <w:bCs w:val="0"/>
                <w:color w:val="auto"/>
                <w:sz w:val="32"/>
                <w:szCs w:val="32"/>
              </w:rPr>
            </w:pPr>
          </w:p>
        </w:tc>
      </w:tr>
      <w:tr w:rsidR="00464E25" w:rsidRPr="00D05235" w14:paraId="55D6D6AF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EE3A7D4" w14:textId="77777777" w:rsidR="00464E25" w:rsidRPr="00D05235" w:rsidRDefault="00464E25" w:rsidP="006006E5">
            <w:pPr>
              <w:rPr>
                <w:rFonts w:ascii="TH SarabunIT๙" w:hAnsi="TH SarabunIT๙" w:cs="TH SarabunIT๙"/>
                <w:b w:val="0"/>
                <w:bCs w:val="0"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3EAA449C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2516F149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D05235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7C334479" w14:textId="77777777" w:rsidR="00464E25" w:rsidRPr="00D05235" w:rsidRDefault="00464E25" w:rsidP="006006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bookmarkEnd w:id="3"/>
    <w:p w14:paraId="78CEF00E" w14:textId="77777777" w:rsidR="00B378E6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1F0A1B4" wp14:editId="37787C97">
                <wp:simplePos x="0" y="0"/>
                <wp:positionH relativeFrom="column">
                  <wp:posOffset>25400</wp:posOffset>
                </wp:positionH>
                <wp:positionV relativeFrom="paragraph">
                  <wp:posOffset>266700</wp:posOffset>
                </wp:positionV>
                <wp:extent cx="6248400" cy="5279390"/>
                <wp:effectExtent l="25400" t="22860" r="22225" b="22225"/>
                <wp:wrapNone/>
                <wp:docPr id="19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52793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33B475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การปรับปรุง/พัฒ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299E9BA3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44C5795B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CD7A4A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14:paraId="73D947BD" w14:textId="77777777" w:rsidR="00D810FC" w:rsidRPr="00682DF6" w:rsidRDefault="00D810FC" w:rsidP="002506F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  <w:p w14:paraId="71A21C36" w14:textId="77777777" w:rsidR="00D810FC" w:rsidRDefault="00D810FC" w:rsidP="004112E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F0A1B4" id="AutoShape 37" o:spid="_x0000_s1053" style="position:absolute;margin-left:2pt;margin-top:21pt;width:492pt;height:415.7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" fillcolor="#fde9d9 [665]" strokecolor="#205867 [1608]" strokeweight="3pt">
                <v:textbox>
                  <w:txbxContent>
                    <w:p w14:paraId="1B33B475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การปรับปรุง/พัฒน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14:paraId="299E9BA3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14:paraId="44C5795B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CD7A4A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14:paraId="73D947BD" w14:textId="77777777" w:rsidR="00D810FC" w:rsidRPr="00682DF6" w:rsidRDefault="00D810FC" w:rsidP="002506F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  <w:p w14:paraId="71A21C36" w14:textId="77777777" w:rsidR="00D810FC" w:rsidRDefault="00D810FC" w:rsidP="004112E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5DC3848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C67EAE9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9ABD4CC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00F5C04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849F15A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7BCD2C0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1EDED69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FB9B0EF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1C587DC" w14:textId="77777777"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1F9BDE5" w14:textId="77777777"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4F6ABCC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6298507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1E1482B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A9A5F62" w14:textId="77777777"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87AC5" w:rsidRPr="00727637" w14:paraId="51AA77D3" w14:textId="77777777" w:rsidTr="00D810FC">
        <w:tc>
          <w:tcPr>
            <w:tcW w:w="9242" w:type="dxa"/>
            <w:shd w:val="clear" w:color="auto" w:fill="D9D9D9"/>
          </w:tcPr>
          <w:p w14:paraId="7F49EA32" w14:textId="77777777" w:rsidR="00D87AC5" w:rsidRPr="00727637" w:rsidRDefault="00D87AC5" w:rsidP="00D87AC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6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djus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14:paraId="13C3B6A4" w14:textId="77777777" w:rsidR="00DC0767" w:rsidRDefault="00DC0767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6427503" w14:textId="77777777" w:rsidR="0079310C" w:rsidRDefault="0079310C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E8FE036" w14:textId="77777777" w:rsidR="00F14D49" w:rsidRDefault="00F14D49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95257A0" w14:textId="77777777" w:rsidR="00F36894" w:rsidRDefault="00F36894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FC4A2BA" w14:textId="0ABD9C04"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24506C9F" wp14:editId="5EEB1CB7">
                <wp:simplePos x="0" y="0"/>
                <wp:positionH relativeFrom="column">
                  <wp:posOffset>1816100</wp:posOffset>
                </wp:positionH>
                <wp:positionV relativeFrom="paragraph">
                  <wp:posOffset>-114300</wp:posOffset>
                </wp:positionV>
                <wp:extent cx="2082800" cy="431800"/>
                <wp:effectExtent l="22225" t="22225" r="19050" b="22225"/>
                <wp:wrapNone/>
                <wp:docPr id="18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1AD52E" id="AutoShape 51" o:spid="_x0000_s1026" style="position:absolute;margin-left:143pt;margin-top:-9pt;width:164pt;height:34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" fillcolor="#dbe5f1 [660]" strokecolor="#4bacc6 [3208]" strokeweight="2.5pt">
                <v:shadow color="#868686"/>
              </v:roundrect>
            </w:pict>
          </mc:Fallback>
        </mc:AlternateContent>
      </w:r>
      <w:proofErr w:type="gramStart"/>
      <w:r w:rsidR="002506FD">
        <w:rPr>
          <w:rFonts w:ascii="TH SarabunIT๙" w:hAnsi="TH SarabunIT๙" w:cs="TH SarabunIT๙"/>
          <w:b/>
          <w:bCs/>
          <w:sz w:val="32"/>
          <w:szCs w:val="32"/>
        </w:rPr>
        <w:t>AAR :</w:t>
      </w:r>
      <w:proofErr w:type="gramEnd"/>
      <w:r w:rsidR="002506FD">
        <w:rPr>
          <w:rFonts w:ascii="TH SarabunIT๙" w:hAnsi="TH SarabunIT๙" w:cs="TH SarabunIT๙"/>
          <w:b/>
          <w:bCs/>
          <w:sz w:val="32"/>
          <w:szCs w:val="32"/>
        </w:rPr>
        <w:t xml:space="preserve"> After Action Review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0A3127" w:rsidRPr="000A3127" w14:paraId="615AA75B" w14:textId="77777777" w:rsidTr="000A3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A9136CC" w14:textId="77777777" w:rsidR="000A3127" w:rsidRPr="000A3127" w:rsidRDefault="000A3127" w:rsidP="000A3127">
            <w:pPr>
              <w:spacing w:line="276" w:lineRule="auto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bookmarkStart w:id="4" w:name="_Hlk101867564"/>
            <w:r w:rsidRPr="000A3127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0FF004C8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05F429E0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02F73937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</w:p>
        </w:tc>
      </w:tr>
      <w:tr w:rsidR="000A3127" w:rsidRPr="000A3127" w14:paraId="425B4C73" w14:textId="77777777" w:rsidTr="000A3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DD326A0" w14:textId="77777777" w:rsidR="000A3127" w:rsidRPr="000A3127" w:rsidRDefault="000A3127" w:rsidP="000A3127">
            <w:pPr>
              <w:spacing w:line="276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587DAD6D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68731E9D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236A5C15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bookmarkEnd w:id="4"/>
    </w:tbl>
    <w:p w14:paraId="2716F39C" w14:textId="368C7D51" w:rsidR="00464E25" w:rsidRDefault="00464E25" w:rsidP="000A3127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9242"/>
      </w:tblGrid>
      <w:tr w:rsidR="002506FD" w14:paraId="5184BC54" w14:textId="77777777" w:rsidTr="00D810FC">
        <w:tc>
          <w:tcPr>
            <w:tcW w:w="9242" w:type="dxa"/>
            <w:shd w:val="clear" w:color="auto" w:fill="E5DFEC" w:themeFill="accent4" w:themeFillTint="33"/>
          </w:tcPr>
          <w:p w14:paraId="7450B1C5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        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56C0BFE3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14:paraId="3B8E41E7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5B831DF9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14:paraId="5021B83E" w14:textId="77777777"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</w:p>
          <w:p w14:paraId="38A5F3BF" w14:textId="77777777" w:rsidR="002506FD" w:rsidRPr="001061DE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</w:t>
            </w:r>
            <w:proofErr w:type="gramStart"/>
            <w:r>
              <w:rPr>
                <w:rFonts w:ascii="TH SarabunIT๙" w:hAnsi="TH SarabunIT๙" w:cs="TH SarabunIT๙"/>
                <w:sz w:val="32"/>
                <w:szCs w:val="32"/>
              </w:rPr>
              <w:t>…..</w:t>
            </w:r>
            <w:proofErr w:type="gramEnd"/>
          </w:p>
        </w:tc>
      </w:tr>
    </w:tbl>
    <w:p w14:paraId="6C39C977" w14:textId="77777777"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D95C6AE" wp14:editId="55F3E683">
                <wp:simplePos x="0" y="0"/>
                <wp:positionH relativeFrom="column">
                  <wp:posOffset>-488950</wp:posOffset>
                </wp:positionH>
                <wp:positionV relativeFrom="paragraph">
                  <wp:posOffset>203835</wp:posOffset>
                </wp:positionV>
                <wp:extent cx="3314700" cy="935355"/>
                <wp:effectExtent l="25400" t="20955" r="22225" b="24765"/>
                <wp:wrapNone/>
                <wp:docPr id="1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02EEBE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นวทางที่ 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eacher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14:paraId="548DDE4B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95C6AE" id="AutoShape 38" o:spid="_x0000_s1054" style="position:absolute;left:0;text-align:left;margin-left:-38.5pt;margin-top:16.05pt;width:261pt;height:73.6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" fillcolor="#f2dbdb [661]" strokecolor="#943634 [2405]" strokeweight="3pt">
                <v:textbox>
                  <w:txbxContent>
                    <w:p w14:paraId="5D02EEBE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นวทางที่ 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Teacher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14:paraId="548DDE4B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FF2CA18" w14:textId="77777777" w:rsidR="002506F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0400244" w14:textId="77777777" w:rsidR="002506FD" w:rsidRPr="006F615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14:paraId="52A3B4CE" w14:textId="77777777" w:rsidR="002506FD" w:rsidRDefault="00B2238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8DF1F9D" wp14:editId="72CC6C59">
                <wp:simplePos x="0" y="0"/>
                <wp:positionH relativeFrom="column">
                  <wp:posOffset>-463550</wp:posOffset>
                </wp:positionH>
                <wp:positionV relativeFrom="paragraph">
                  <wp:posOffset>1411605</wp:posOffset>
                </wp:positionV>
                <wp:extent cx="3314700" cy="1187450"/>
                <wp:effectExtent l="22225" t="20955" r="25400" b="20320"/>
                <wp:wrapNone/>
                <wp:docPr id="1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FFB81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ปฏิบัติ/ผลลัพธ์ที่เกิดขึ้นจริง</w:t>
                            </w:r>
                          </w:p>
                          <w:p w14:paraId="5B4769E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DF1F9D" id="AutoShape 40" o:spid="_x0000_s1055" style="position:absolute;left:0;text-align:left;margin-left:-36.5pt;margin-top:111.15pt;width:261pt;height:93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" fillcolor="#f2dbdb [661]" strokecolor="#943634 [2405]" strokeweight="3pt">
                <v:textbox>
                  <w:txbxContent>
                    <w:p w14:paraId="46FFB81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ปฏิบัติ/ผลลัพธ์ที่เกิดขึ้นจริง</w:t>
                      </w:r>
                    </w:p>
                    <w:p w14:paraId="5B4769E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76599E1" wp14:editId="7FCD16D7">
                <wp:simplePos x="0" y="0"/>
                <wp:positionH relativeFrom="column">
                  <wp:posOffset>-463550</wp:posOffset>
                </wp:positionH>
                <wp:positionV relativeFrom="paragraph">
                  <wp:posOffset>46355</wp:posOffset>
                </wp:positionV>
                <wp:extent cx="3314700" cy="1187450"/>
                <wp:effectExtent l="22225" t="27305" r="25400" b="23495"/>
                <wp:wrapNone/>
                <wp:docPr id="1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95F4D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ป้าหมายของการแก้ปัญหา</w:t>
                            </w:r>
                          </w:p>
                          <w:p w14:paraId="18DEE201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76599E1" id="AutoShape 39" o:spid="_x0000_s1056" style="position:absolute;left:0;text-align:left;margin-left:-36.5pt;margin-top:3.65pt;width:261pt;height:93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" fillcolor="#f2dbdb [661]" strokecolor="#943634 [2405]" strokeweight="3pt">
                <v:textbox>
                  <w:txbxContent>
                    <w:p w14:paraId="4995F4D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ป้าหมายของการแก้ปัญหา</w:t>
                      </w:r>
                    </w:p>
                    <w:p w14:paraId="18DEE201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9F22898" wp14:editId="5A0C3E09">
                <wp:simplePos x="0" y="0"/>
                <wp:positionH relativeFrom="column">
                  <wp:posOffset>3111500</wp:posOffset>
                </wp:positionH>
                <wp:positionV relativeFrom="paragraph">
                  <wp:posOffset>4084955</wp:posOffset>
                </wp:positionV>
                <wp:extent cx="3314700" cy="1130300"/>
                <wp:effectExtent l="25400" t="27305" r="22225" b="23495"/>
                <wp:wrapNone/>
                <wp:docPr id="1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0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4E499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326A108E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F22898" id="AutoShape 46" o:spid="_x0000_s1057" style="position:absolute;left:0;text-align:left;margin-left:245pt;margin-top:321.65pt;width:261pt;height:8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" fillcolor="#eaf1dd [662]" strokecolor="#76923c [2406]" strokeweight="3pt">
                <v:textbox>
                  <w:txbxContent>
                    <w:p w14:paraId="0C4E499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326A108E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2B4D1FD" wp14:editId="0DE88DE9">
                <wp:simplePos x="0" y="0"/>
                <wp:positionH relativeFrom="column">
                  <wp:posOffset>2876550</wp:posOffset>
                </wp:positionH>
                <wp:positionV relativeFrom="paragraph">
                  <wp:posOffset>4580255</wp:posOffset>
                </wp:positionV>
                <wp:extent cx="184150" cy="152400"/>
                <wp:effectExtent l="9525" t="36830" r="15875" b="29845"/>
                <wp:wrapNone/>
                <wp:docPr id="13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B5A5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0" o:spid="_x0000_s1026" type="#_x0000_t13" style="position:absolute;margin-left:226.5pt;margin-top:360.65pt;width:14.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D98E38F" wp14:editId="5D5EBC77">
                <wp:simplePos x="0" y="0"/>
                <wp:positionH relativeFrom="column">
                  <wp:posOffset>2889250</wp:posOffset>
                </wp:positionH>
                <wp:positionV relativeFrom="paragraph">
                  <wp:posOffset>3240405</wp:posOffset>
                </wp:positionV>
                <wp:extent cx="184150" cy="152400"/>
                <wp:effectExtent l="12700" t="30480" r="22225" b="36195"/>
                <wp:wrapNone/>
                <wp:docPr id="1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21F8A9" id="AutoShape 49" o:spid="_x0000_s1026" type="#_x0000_t13" style="position:absolute;margin-left:227.5pt;margin-top:255.15pt;width:14.5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710111" wp14:editId="0842A8DE">
                <wp:simplePos x="0" y="0"/>
                <wp:positionH relativeFrom="column">
                  <wp:posOffset>2876550</wp:posOffset>
                </wp:positionH>
                <wp:positionV relativeFrom="paragraph">
                  <wp:posOffset>1932305</wp:posOffset>
                </wp:positionV>
                <wp:extent cx="184150" cy="152400"/>
                <wp:effectExtent l="9525" t="36830" r="15875" b="29845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44466D" id="AutoShape 48" o:spid="_x0000_s1026" type="#_x0000_t13" style="position:absolute;margin-left:226.5pt;margin-top:152.15pt;width:14.5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550F44" wp14:editId="5A37432C">
                <wp:simplePos x="0" y="0"/>
                <wp:positionH relativeFrom="column">
                  <wp:posOffset>2876550</wp:posOffset>
                </wp:positionH>
                <wp:positionV relativeFrom="paragraph">
                  <wp:posOffset>497205</wp:posOffset>
                </wp:positionV>
                <wp:extent cx="184150" cy="152400"/>
                <wp:effectExtent l="9525" t="30480" r="15875" b="3619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8C3B3" id="AutoShape 47" o:spid="_x0000_s1026" type="#_x0000_t13" style="position:absolute;margin-left:226.5pt;margin-top:39.15pt;width:14.5pt;height:1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518D3EB" wp14:editId="74869391">
                <wp:simplePos x="0" y="0"/>
                <wp:positionH relativeFrom="column">
                  <wp:posOffset>3105150</wp:posOffset>
                </wp:positionH>
                <wp:positionV relativeFrom="paragraph">
                  <wp:posOffset>2808605</wp:posOffset>
                </wp:positionV>
                <wp:extent cx="3314700" cy="1117600"/>
                <wp:effectExtent l="19050" t="27305" r="19050" b="26670"/>
                <wp:wrapNone/>
                <wp:docPr id="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17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85CB0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1FCAC7B4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518D3EB" id="AutoShape 44" o:spid="_x0000_s1058" style="position:absolute;left:0;text-align:left;margin-left:244.5pt;margin-top:221.15pt;width:261pt;height:8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" fillcolor="#eaf1dd [662]" strokecolor="#76923c [2406]" strokeweight="3pt">
                <v:textbox>
                  <w:txbxContent>
                    <w:p w14:paraId="5885CB0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1FCAC7B4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9D82087" wp14:editId="2364C8D1">
                <wp:simplePos x="0" y="0"/>
                <wp:positionH relativeFrom="column">
                  <wp:posOffset>3073400</wp:posOffset>
                </wp:positionH>
                <wp:positionV relativeFrom="paragraph">
                  <wp:posOffset>1430655</wp:posOffset>
                </wp:positionV>
                <wp:extent cx="3314700" cy="1136650"/>
                <wp:effectExtent l="25400" t="20955" r="22225" b="23495"/>
                <wp:wrapNone/>
                <wp:docPr id="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6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2132B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14A48362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9D82087" id="AutoShape 43" o:spid="_x0000_s1059" style="position:absolute;left:0;text-align:left;margin-left:242pt;margin-top:112.65pt;width:261pt;height:89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" fillcolor="#eaf1dd [662]" strokecolor="#76923c [2406]" strokeweight="3pt">
                <v:textbox>
                  <w:txbxContent>
                    <w:p w14:paraId="002132B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14A48362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C78B15F" wp14:editId="6D39733C">
                <wp:simplePos x="0" y="0"/>
                <wp:positionH relativeFrom="column">
                  <wp:posOffset>3073400</wp:posOffset>
                </wp:positionH>
                <wp:positionV relativeFrom="paragraph">
                  <wp:posOffset>84455</wp:posOffset>
                </wp:positionV>
                <wp:extent cx="3314700" cy="1143000"/>
                <wp:effectExtent l="25400" t="27305" r="22225" b="2032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FACA3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14:paraId="262DC4C3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78B15F" id="AutoShape 42" o:spid="_x0000_s1060" style="position:absolute;left:0;text-align:left;margin-left:242pt;margin-top:6.65pt;width:261pt;height:90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" fillcolor="#eaf1dd [662]" strokecolor="#76923c [2406]" strokeweight="3pt">
                <v:textbox>
                  <w:txbxContent>
                    <w:p w14:paraId="6EFACA3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14:paraId="262DC4C3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006AA06" wp14:editId="2AB5914E">
                <wp:simplePos x="0" y="0"/>
                <wp:positionH relativeFrom="column">
                  <wp:posOffset>-488950</wp:posOffset>
                </wp:positionH>
                <wp:positionV relativeFrom="paragraph">
                  <wp:posOffset>4059555</wp:posOffset>
                </wp:positionV>
                <wp:extent cx="3314700" cy="1187450"/>
                <wp:effectExtent l="25400" t="20955" r="22225" b="2032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B9412F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ไม่ดี</w:t>
                            </w:r>
                          </w:p>
                          <w:p w14:paraId="65066CA2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006AA06" id="AutoShape 45" o:spid="_x0000_s1061" style="position:absolute;left:0;text-align:left;margin-left:-38.5pt;margin-top:319.65pt;width:261pt;height:93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" fillcolor="#f2dbdb [661]" strokecolor="#943634 [2405]" strokeweight="3pt">
                <v:textbox>
                  <w:txbxContent>
                    <w:p w14:paraId="33B9412F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ไม่ดี</w:t>
                      </w:r>
                    </w:p>
                    <w:p w14:paraId="65066CA2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294311C" wp14:editId="5A2CB57E">
                <wp:simplePos x="0" y="0"/>
                <wp:positionH relativeFrom="column">
                  <wp:posOffset>-463550</wp:posOffset>
                </wp:positionH>
                <wp:positionV relativeFrom="paragraph">
                  <wp:posOffset>2757805</wp:posOffset>
                </wp:positionV>
                <wp:extent cx="3314700" cy="1187450"/>
                <wp:effectExtent l="22225" t="24130" r="25400" b="2667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F52D6A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ดี</w:t>
                            </w:r>
                          </w:p>
                          <w:p w14:paraId="48019B96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94311C" id="AutoShape 41" o:spid="_x0000_s1062" style="position:absolute;left:0;text-align:left;margin-left:-36.5pt;margin-top:217.15pt;width:261pt;height:93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" fillcolor="#f2dbdb [661]" strokecolor="#943634 [2405]" strokeweight="3pt">
                <v:textbox>
                  <w:txbxContent>
                    <w:p w14:paraId="1F52D6A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ดี</w:t>
                      </w:r>
                    </w:p>
                    <w:p w14:paraId="48019B96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5C3553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5769FFA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2E3DFCF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B0DE58F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F2C853B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9FFD9AA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74E0F33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78A9D318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26142912" w14:textId="77777777"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6E7859FF" w14:textId="77777777"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1A219043" w14:textId="77777777" w:rsidR="00F14D49" w:rsidRDefault="00F14D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036D3E8C" w14:textId="30E22269" w:rsidR="00664649" w:rsidRDefault="006646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817"/>
        <w:gridCol w:w="3803"/>
        <w:gridCol w:w="1017"/>
        <w:gridCol w:w="3605"/>
      </w:tblGrid>
      <w:tr w:rsidR="000A3127" w:rsidRPr="000A3127" w14:paraId="62847834" w14:textId="77777777" w:rsidTr="00600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59D8C18" w14:textId="77777777" w:rsidR="000A3127" w:rsidRPr="000A3127" w:rsidRDefault="000A3127" w:rsidP="000A3127">
            <w:pPr>
              <w:spacing w:line="276" w:lineRule="auto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</w:tcPr>
          <w:p w14:paraId="38146CD4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</w:p>
        </w:tc>
        <w:tc>
          <w:tcPr>
            <w:tcW w:w="1017" w:type="dxa"/>
          </w:tcPr>
          <w:p w14:paraId="029FE174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color w:val="auto"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</w:tcPr>
          <w:p w14:paraId="4A98C9D9" w14:textId="77777777" w:rsidR="000A3127" w:rsidRPr="000A3127" w:rsidRDefault="000A3127" w:rsidP="000A312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</w:p>
        </w:tc>
      </w:tr>
      <w:tr w:rsidR="000A3127" w:rsidRPr="000A3127" w14:paraId="265C6DE3" w14:textId="77777777" w:rsidTr="00600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F0442BA" w14:textId="77777777" w:rsidR="000A3127" w:rsidRPr="000A3127" w:rsidRDefault="000A3127" w:rsidP="000A3127">
            <w:pPr>
              <w:spacing w:line="276" w:lineRule="auto"/>
              <w:rPr>
                <w:rFonts w:ascii="TH SarabunIT๙" w:hAnsi="TH SarabunIT๙" w:cs="TH SarabunIT๙"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</w:tcPr>
          <w:p w14:paraId="31809943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</w:tcPr>
          <w:p w14:paraId="2D8461F4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0A3127"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</w:tcPr>
          <w:p w14:paraId="4AAE9379" w14:textId="77777777" w:rsidR="000A3127" w:rsidRPr="000A3127" w:rsidRDefault="000A3127" w:rsidP="000A312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14:paraId="4B0EDFBE" w14:textId="77777777" w:rsidR="00E56BF8" w:rsidRDefault="0079310C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003B9711" wp14:editId="091F170F">
                <wp:simplePos x="0" y="0"/>
                <wp:positionH relativeFrom="column">
                  <wp:posOffset>2980706</wp:posOffset>
                </wp:positionH>
                <wp:positionV relativeFrom="paragraph">
                  <wp:posOffset>331816</wp:posOffset>
                </wp:positionV>
                <wp:extent cx="3466028" cy="7726045"/>
                <wp:effectExtent l="19050" t="19050" r="20320" b="2730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66028" cy="77260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4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63D936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สรุปผลการทำ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3E90AC3C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4F2C40F1" w14:textId="77777777"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FC4361D" w14:textId="77777777" w:rsidR="00D810FC" w:rsidRDefault="00D810FC" w:rsidP="00B21F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555CEB33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8B7D652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6FA5FCF9" w14:textId="77777777"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4DE6DFF5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2D2A8B74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5434A5A0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14:paraId="02C2C5B8" w14:textId="77777777"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03B9711" id="AutoShape 6" o:spid="_x0000_s1063" style="position:absolute;margin-left:234.7pt;margin-top:26.15pt;width:272.9pt;height:608.3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" fillcolor="#e5dfec [663]" strokecolor="#5f497a [2407]" strokeweight="3pt">
                <v:textbox>
                  <w:txbxContent>
                    <w:p w14:paraId="1163D936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สรุปผลการทำ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3E90AC3C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4F2C40F1" w14:textId="77777777"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FC4361D" w14:textId="77777777" w:rsidR="00D810FC" w:rsidRDefault="00D810FC" w:rsidP="00B21F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555CEB33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8B7D652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6FA5FCF9" w14:textId="77777777"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4DE6DFF5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2D2A8B74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5434A5A0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14:paraId="02C2C5B8" w14:textId="77777777"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8C4508D" wp14:editId="6E52F89E">
                <wp:simplePos x="0" y="0"/>
                <wp:positionH relativeFrom="column">
                  <wp:posOffset>-320634</wp:posOffset>
                </wp:positionH>
                <wp:positionV relativeFrom="paragraph">
                  <wp:posOffset>308066</wp:posOffset>
                </wp:positionV>
                <wp:extent cx="3146961" cy="5397500"/>
                <wp:effectExtent l="19050" t="19050" r="15875" b="1270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6961" cy="5397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4B0B7" w14:textId="77777777"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ครูผู้ร่วม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1A6C4573" w14:textId="77777777"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46B10353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)………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.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14:paraId="0FD969FC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2).…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14:paraId="22C3B26E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3)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14:paraId="48A0DD2F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4)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14:paraId="5E5228E4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)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14:paraId="10F7A459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0768A4EE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7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548BF396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180C9304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3570CBE8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14:paraId="434B59C0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(……………………..)</w:t>
                            </w:r>
                          </w:p>
                          <w:p w14:paraId="3CBEE5C1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.(……………………..)</w:t>
                            </w:r>
                          </w:p>
                          <w:p w14:paraId="0280F023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3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27892C15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(……………………..)</w:t>
                            </w:r>
                          </w:p>
                          <w:p w14:paraId="546CF267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5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729C42EA" w14:textId="77777777"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6) 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.(……………………..)</w:t>
                            </w:r>
                          </w:p>
                          <w:p w14:paraId="6FC0019E" w14:textId="77777777"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C4508D" id="AutoShape 5" o:spid="_x0000_s1064" style="position:absolute;margin-left:-25.25pt;margin-top:24.25pt;width:247.8pt;height:4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" fillcolor="#eaf1dd [662]" strokecolor="#76923c [2406]" strokeweight="3pt">
                <v:textbox>
                  <w:txbxContent>
                    <w:p w14:paraId="6234B0B7" w14:textId="77777777"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ครูผู้ร่วม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1A6C4573" w14:textId="77777777"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46B10353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)………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0FD969FC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2).…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22C3B26E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3)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14:paraId="48A0DD2F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4)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14:paraId="5E5228E4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)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14:paraId="10F7A459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0768A4EE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7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548BF396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180C9304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3570CBE8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14:paraId="434B59C0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(……………………..)</w:t>
                      </w:r>
                    </w:p>
                    <w:p w14:paraId="3CBEE5C1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.(……………………..)</w:t>
                      </w:r>
                    </w:p>
                    <w:p w14:paraId="0280F023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3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27892C15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(……………………..)</w:t>
                      </w:r>
                    </w:p>
                    <w:p w14:paraId="546CF267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5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729C42EA" w14:textId="77777777"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6) 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.(……………………..)</w:t>
                      </w:r>
                    </w:p>
                    <w:p w14:paraId="6FC0019E" w14:textId="77777777"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4AA6560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7FFD62F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CC8BFC2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C716AE4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61E7881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A01D83D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D15ACD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1953E9F" w14:textId="77777777"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5900C8F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23ECFFF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EBE41D4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3F033D6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41018012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19AF885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613CF92E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7B304514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5D71BA3" w14:textId="77777777"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84BE9FF" w14:textId="77777777" w:rsidR="00F14D49" w:rsidRDefault="00F14D49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35CB4CE" w14:textId="77777777" w:rsidR="00F14D49" w:rsidRDefault="00F14D49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690FC29" w14:textId="77777777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14:paraId="532662A5" w14:textId="3412726C"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</w:t>
      </w:r>
      <w:r w:rsidR="003827DC"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3827D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</w:t>
      </w:r>
    </w:p>
    <w:p w14:paraId="02A3452A" w14:textId="77777777"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018BA52" wp14:editId="4FB07E2E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0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FC263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14:paraId="1B52D37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53873AA5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14:paraId="05E1B18C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14:paraId="3E650706" w14:textId="77777777"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018BA52" id="_x0000_s1065" style="position:absolute;margin-left:2.85pt;margin-top:499.55pt;width:493.5pt;height:128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" fillcolor="#daeef3 [664]" strokecolor="#365f91 [2404]" strokeweight="3pt">
                <v:textbox>
                  <w:txbxContent>
                    <w:p w14:paraId="23FC263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14:paraId="1B52D37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53873AA5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14:paraId="05E1B18C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14:paraId="3E650706" w14:textId="77777777"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0E592DD" wp14:editId="423FFBD5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9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BEE85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14:paraId="24E433EA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1A8577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12309108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6C388BBD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055B577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0E592DD" id="_x0000_s1066" style="position:absolute;margin-left:5.85pt;margin-top:328.4pt;width:488pt;height:14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" fillcolor="#f2dbdb [661]" strokecolor="#943634 [2405]" strokeweight="3pt">
                <v:textbox>
                  <w:txbxContent>
                    <w:p w14:paraId="46BEE85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14:paraId="24E433EA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1A8577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12309108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6C388BBD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14:paraId="5055B577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2BACE229" wp14:editId="226D192F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8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7CAB7D4" w14:textId="77777777"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66FB4012" w14:textId="77777777"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</w:t>
                            </w:r>
                          </w:p>
                          <w:p w14:paraId="4FD5CD47" w14:textId="77777777"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D4BD5F5" w14:textId="77777777" w:rsidR="00662A77" w:rsidRDefault="006C0A8B" w:rsidP="00662A77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(</w:t>
                            </w:r>
                            <w:proofErr w:type="gram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สาวสุภาพร  นิรันดร์รัตนกิจ</w:t>
                            </w:r>
                            <w:proofErr w:type="gramEnd"/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)      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(</w:t>
                            </w:r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มณ</w:t>
                            </w:r>
                            <w:proofErr w:type="spellStart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ฑิ</w:t>
                            </w:r>
                            <w:proofErr w:type="spellEnd"/>
                            <w:r w:rsidR="00662A7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r w:rsidR="00662A7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94198B8" w14:textId="2C9F3C91" w:rsidR="006C0A8B" w:rsidRDefault="00662A77" w:rsidP="00662A77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</w:t>
                            </w:r>
                            <w:r w:rsidRPr="00DE39F3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ชุมชนการเรียนรู้ทางวิชาชีพ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PLC)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กลุ่มงานส่งเสริมและสนับสนุนการจัดการเรียนรู้</w:t>
                            </w:r>
                          </w:p>
                          <w:p w14:paraId="73E36409" w14:textId="77777777" w:rsidR="00662A77" w:rsidRPr="001E5EB6" w:rsidRDefault="00662A77" w:rsidP="00662A77">
                            <w:pPr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14:paraId="148CC3EE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14:paraId="77454950" w14:textId="77777777"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ภรณ์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381A89AF" w14:textId="77777777"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ACE229" id="_x0000_s1067" style="position:absolute;margin-left:7.35pt;margin-top:13.4pt;width:493.5pt;height:29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" fillcolor="#ffc" strokecolor="#365f91 [2404]" strokeweight="3pt">
                <v:textbox>
                  <w:txbxContent>
                    <w:p w14:paraId="67CAB7D4" w14:textId="77777777"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14:paraId="66FB4012" w14:textId="77777777"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</w:t>
                      </w:r>
                    </w:p>
                    <w:p w14:paraId="4FD5CD47" w14:textId="77777777"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D4BD5F5" w14:textId="77777777" w:rsidR="00662A77" w:rsidRDefault="006C0A8B" w:rsidP="00662A77">
                      <w:pPr>
                        <w:spacing w:after="0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(</w:t>
                      </w:r>
                      <w:proofErr w:type="gram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สาวสุภาพร  นิรันดร์รัตนกิจ</w:t>
                      </w:r>
                      <w:proofErr w:type="gramEnd"/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)      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(</w:t>
                      </w:r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มณ</w:t>
                      </w:r>
                      <w:proofErr w:type="spellStart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ฑิ</w:t>
                      </w:r>
                      <w:proofErr w:type="spellEnd"/>
                      <w:r w:rsidR="00662A7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r w:rsidR="00662A7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694198B8" w14:textId="2C9F3C91" w:rsidR="006C0A8B" w:rsidRDefault="00662A77" w:rsidP="00662A77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</w:t>
                      </w:r>
                      <w:r w:rsidRPr="00DE39F3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ชุมชนการเรียนรู้ทางวิชาชีพ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PLC)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กลุ่มงานส่งเสริมและสนับสนุนการจัดการเรียนรู้</w:t>
                      </w:r>
                    </w:p>
                    <w:p w14:paraId="73E36409" w14:textId="77777777" w:rsidR="00662A77" w:rsidRPr="001E5EB6" w:rsidRDefault="00662A77" w:rsidP="00662A77">
                      <w:pPr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14:paraId="148CC3EE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14:paraId="77454950" w14:textId="77777777"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ภรณ์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14:paraId="381A89AF" w14:textId="77777777"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14:paraId="4CA0FAFA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C934C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FB36C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3711A6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50EBE8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1B11EF6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2FD80E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463CC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B97C1D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F3491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B46D85C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E70A5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584083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53CF030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DD74E1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DB6401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98552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D087EE1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9F86E4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AAB936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342A8C4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513295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0E4DA2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C4E89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11CA1AF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273777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2BACF3E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3AD7483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5B8A27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2CFB55D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56D774B" w14:textId="77777777"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864F2A" w14:textId="46BCE10C" w:rsidR="00B21F6F" w:rsidRDefault="00B21F6F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712697E" w14:textId="55BFCC32" w:rsidR="000A3127" w:rsidRDefault="000A3127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A098EFA" w14:textId="1BBEED7B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06A9474D" w14:textId="2721109E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3A87475A" w14:textId="72C92C3F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AB363F3" w14:textId="3F0E2CE1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1DDC9825" w14:textId="32C58634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5EBA4CA9" w14:textId="4ADD7DDA" w:rsidR="0029174B" w:rsidRDefault="0029174B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14:paraId="2E31EDBC" w14:textId="1621266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24"/>
          <w:szCs w:val="24"/>
        </w:rPr>
      </w:pPr>
    </w:p>
    <w:p w14:paraId="10CB0414" w14:textId="77777777" w:rsidR="0029174B" w:rsidRPr="0029174B" w:rsidRDefault="0029174B" w:rsidP="0029174B">
      <w:pPr>
        <w:jc w:val="center"/>
        <w:rPr>
          <w:rFonts w:ascii="TH SarabunIT๙" w:hAnsi="TH SarabunIT๙" w:cs="TH SarabunIT๙"/>
          <w:b/>
          <w:bCs/>
          <w:sz w:val="24"/>
          <w:szCs w:val="24"/>
        </w:rPr>
      </w:pPr>
    </w:p>
    <w:p w14:paraId="6EB8B8C4" w14:textId="4C7A2175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 w:rsidRPr="0029174B">
        <w:rPr>
          <w:rFonts w:ascii="TH SarabunIT๙" w:hAnsi="TH SarabunIT๙" w:cs="TH SarabunIT๙" w:hint="cs"/>
          <w:b/>
          <w:bCs/>
          <w:sz w:val="96"/>
          <w:szCs w:val="96"/>
          <w:cs/>
        </w:rPr>
        <w:t>ภาคผนวก</w:t>
      </w:r>
    </w:p>
    <w:p w14:paraId="04626F62" w14:textId="4F57A8F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70F9E591" w14:textId="3DE8E3B6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2A7496A8" w14:textId="55C48731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6F834CAC" w14:textId="1B215594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68DCC23D" w14:textId="78149631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597E2AD3" w14:textId="02C9C2E8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>
        <w:rPr>
          <w:rFonts w:ascii="TH SarabunIT๙" w:hAnsi="TH SarabunIT๙" w:cs="TH SarabunIT๙" w:hint="cs"/>
          <w:b/>
          <w:bCs/>
          <w:noProof/>
          <w:sz w:val="96"/>
          <w:szCs w:val="96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5A835C7" wp14:editId="6B14215F">
                <wp:simplePos x="0" y="0"/>
                <wp:positionH relativeFrom="column">
                  <wp:posOffset>182880</wp:posOffset>
                </wp:positionH>
                <wp:positionV relativeFrom="paragraph">
                  <wp:posOffset>329565</wp:posOffset>
                </wp:positionV>
                <wp:extent cx="5516880" cy="2834640"/>
                <wp:effectExtent l="0" t="0" r="26670" b="2286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283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667B52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654018DE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01CFEBE6" w14:textId="112D93BC" w:rsidR="0029174B" w:rsidRP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A835C7" id="Text Box 50" o:spid="_x0000_s1068" type="#_x0000_t202" style="position:absolute;left:0;text-align:left;margin-left:14.4pt;margin-top:25.95pt;width:434.4pt;height:223.2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" fillcolor="white [3201]" strokeweight=".5pt">
                <v:textbox>
                  <w:txbxContent>
                    <w:p w14:paraId="23667B52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654018DE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01CFEBE6" w14:textId="112D93BC" w:rsidR="0029174B" w:rsidRP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222EAF" w14:textId="07387F62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2B6573C0" w14:textId="110666E1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2B59FDF3" w14:textId="52C8A7B2" w:rsidR="0029174B" w:rsidRDefault="0029174B" w:rsidP="0029174B">
      <w:pPr>
        <w:rPr>
          <w:rFonts w:ascii="TH SarabunIT๙" w:hAnsi="TH SarabunIT๙" w:cs="TH SarabunIT๙"/>
          <w:b/>
          <w:bCs/>
          <w:sz w:val="96"/>
          <w:szCs w:val="96"/>
        </w:rPr>
      </w:pPr>
    </w:p>
    <w:p w14:paraId="76D64BA6" w14:textId="77777777" w:rsidR="0029174B" w:rsidRDefault="0029174B" w:rsidP="0029174B">
      <w:pPr>
        <w:rPr>
          <w:rFonts w:ascii="TH SarabunIT๙" w:hAnsi="TH SarabunIT๙" w:cs="TH SarabunIT๙"/>
          <w:b/>
          <w:bCs/>
          <w:sz w:val="96"/>
          <w:szCs w:val="96"/>
        </w:rPr>
      </w:pPr>
    </w:p>
    <w:p w14:paraId="089C6848" w14:textId="4EF61D23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 w:rsidRPr="0029174B">
        <w:rPr>
          <w:rFonts w:hint="cs"/>
          <w:sz w:val="44"/>
          <w:szCs w:val="52"/>
          <w:cs/>
        </w:rPr>
        <w:t>ภาพขณะ</w:t>
      </w:r>
      <w:r>
        <w:rPr>
          <w:rFonts w:hint="cs"/>
          <w:sz w:val="44"/>
          <w:szCs w:val="52"/>
          <w:cs/>
        </w:rPr>
        <w:t>แลกเปลี่ยนเรียนรู้</w:t>
      </w:r>
      <w:r w:rsidRPr="0029174B">
        <w:rPr>
          <w:rFonts w:hint="cs"/>
          <w:sz w:val="44"/>
          <w:szCs w:val="52"/>
          <w:cs/>
        </w:rPr>
        <w:t xml:space="preserve"> </w:t>
      </w:r>
      <w:r w:rsidRPr="0029174B">
        <w:rPr>
          <w:sz w:val="44"/>
          <w:szCs w:val="52"/>
        </w:rPr>
        <w:t>PLC</w:t>
      </w:r>
    </w:p>
    <w:p w14:paraId="4252AF37" w14:textId="50A26860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>
        <w:rPr>
          <w:rFonts w:ascii="TH SarabunIT๙" w:hAnsi="TH SarabunIT๙" w:cs="TH SarabunIT๙" w:hint="cs"/>
          <w:b/>
          <w:bCs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1E7FA9" wp14:editId="7042D519">
                <wp:simplePos x="0" y="0"/>
                <wp:positionH relativeFrom="column">
                  <wp:posOffset>167640</wp:posOffset>
                </wp:positionH>
                <wp:positionV relativeFrom="paragraph">
                  <wp:posOffset>453390</wp:posOffset>
                </wp:positionV>
                <wp:extent cx="5516880" cy="2834640"/>
                <wp:effectExtent l="0" t="0" r="26670" b="2286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283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6DE89E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5381C246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3406DF35" w14:textId="77777777" w:rsidR="0029174B" w:rsidRP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E7FA9" id="Text Box 51" o:spid="_x0000_s1069" type="#_x0000_t202" style="position:absolute;left:0;text-align:left;margin-left:13.2pt;margin-top:35.7pt;width:434.4pt;height:223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" fillcolor="white [3201]" strokeweight=".5pt">
                <v:textbox>
                  <w:txbxContent>
                    <w:p w14:paraId="406DE89E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5381C246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3406DF35" w14:textId="77777777" w:rsidR="0029174B" w:rsidRP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C01E96" w14:textId="10CF6369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414B443F" w14:textId="6863482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50734F4C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4E7529D4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>
        <w:rPr>
          <w:rFonts w:ascii="TH SarabunIT๙" w:hAnsi="TH SarabunIT๙" w:cs="TH SarabunIT๙" w:hint="cs"/>
          <w:b/>
          <w:bCs/>
          <w:noProof/>
          <w:sz w:val="96"/>
          <w:szCs w:val="96"/>
        </w:rPr>
        <w:lastRenderedPageBreak/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32D274FD" wp14:editId="4EDED10C">
                <wp:simplePos x="0" y="0"/>
                <wp:positionH relativeFrom="column">
                  <wp:posOffset>182880</wp:posOffset>
                </wp:positionH>
                <wp:positionV relativeFrom="paragraph">
                  <wp:posOffset>329565</wp:posOffset>
                </wp:positionV>
                <wp:extent cx="5516880" cy="2834640"/>
                <wp:effectExtent l="0" t="0" r="26670" b="2286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283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21F78C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1022A2E2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1BCF76AB" w14:textId="77777777" w:rsidR="0029174B" w:rsidRP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D274FD" id="Text Box 52" o:spid="_x0000_s1070" type="#_x0000_t202" style="position:absolute;left:0;text-align:left;margin-left:14.4pt;margin-top:25.95pt;width:434.4pt;height:223.2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" fillcolor="white [3201]" strokeweight=".5pt">
                <v:textbox>
                  <w:txbxContent>
                    <w:p w14:paraId="7621F78C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1022A2E2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1BCF76AB" w14:textId="77777777" w:rsidR="0029174B" w:rsidRP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D29456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4C919DC7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1368933B" w14:textId="2182D4EA" w:rsidR="0029174B" w:rsidRDefault="0029174B" w:rsidP="0029174B">
      <w:pPr>
        <w:rPr>
          <w:rFonts w:ascii="TH SarabunIT๙" w:hAnsi="TH SarabunIT๙" w:cs="TH SarabunIT๙"/>
          <w:b/>
          <w:bCs/>
          <w:sz w:val="96"/>
          <w:szCs w:val="96"/>
        </w:rPr>
      </w:pPr>
    </w:p>
    <w:p w14:paraId="332ED9B8" w14:textId="77777777" w:rsidR="0029174B" w:rsidRDefault="0029174B" w:rsidP="0029174B">
      <w:pPr>
        <w:rPr>
          <w:rFonts w:ascii="TH SarabunIT๙" w:hAnsi="TH SarabunIT๙" w:cs="TH SarabunIT๙"/>
          <w:b/>
          <w:bCs/>
          <w:sz w:val="96"/>
          <w:szCs w:val="96"/>
        </w:rPr>
      </w:pPr>
    </w:p>
    <w:p w14:paraId="4468FA93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  <w:r>
        <w:rPr>
          <w:rFonts w:ascii="TH SarabunIT๙" w:hAnsi="TH SarabunIT๙" w:cs="TH SarabunIT๙" w:hint="cs"/>
          <w:b/>
          <w:bCs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506899B" wp14:editId="76D9EDC0">
                <wp:simplePos x="0" y="0"/>
                <wp:positionH relativeFrom="column">
                  <wp:posOffset>167640</wp:posOffset>
                </wp:positionH>
                <wp:positionV relativeFrom="paragraph">
                  <wp:posOffset>453390</wp:posOffset>
                </wp:positionV>
                <wp:extent cx="5516880" cy="2834640"/>
                <wp:effectExtent l="0" t="0" r="26670" b="2286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2834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3D7FE5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70605380" w14:textId="77777777" w:rsid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  <w:p w14:paraId="3A703C9A" w14:textId="77777777" w:rsidR="0029174B" w:rsidRPr="0029174B" w:rsidRDefault="0029174B" w:rsidP="0029174B">
                            <w:pPr>
                              <w:jc w:val="center"/>
                              <w:rPr>
                                <w:sz w:val="44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6899B" id="Text Box 53" o:spid="_x0000_s1071" type="#_x0000_t202" style="position:absolute;left:0;text-align:left;margin-left:13.2pt;margin-top:35.7pt;width:434.4pt;height:223.2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" fillcolor="white [3201]" strokeweight=".5pt">
                <v:textbox>
                  <w:txbxContent>
                    <w:p w14:paraId="363D7FE5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70605380" w14:textId="77777777" w:rsid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  <w:p w14:paraId="3A703C9A" w14:textId="77777777" w:rsidR="0029174B" w:rsidRPr="0029174B" w:rsidRDefault="0029174B" w:rsidP="0029174B">
                      <w:pPr>
                        <w:jc w:val="center"/>
                        <w:rPr>
                          <w:sz w:val="44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61A95B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5FAAB444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4D3A3ABF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08410F41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790010BA" w14:textId="77777777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0422D17A" w14:textId="3E5B57CD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6E9CEAF2" w14:textId="3068CAB3" w:rsid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p w14:paraId="48D2D58E" w14:textId="5F70899A" w:rsidR="0029174B" w:rsidRPr="0029174B" w:rsidRDefault="0029174B" w:rsidP="0029174B">
      <w:pPr>
        <w:jc w:val="center"/>
        <w:rPr>
          <w:rFonts w:ascii="TH SarabunIT๙" w:hAnsi="TH SarabunIT๙" w:cs="TH SarabunIT๙"/>
          <w:b/>
          <w:bCs/>
          <w:sz w:val="96"/>
          <w:szCs w:val="96"/>
        </w:rPr>
      </w:pPr>
    </w:p>
    <w:sectPr w:rsidR="0029174B" w:rsidRPr="0029174B" w:rsidSect="00AA5242">
      <w:headerReference w:type="default" r:id="rId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0EEE" w14:textId="77777777" w:rsidR="008A3CF4" w:rsidRDefault="008A3CF4" w:rsidP="00B04DBC">
      <w:pPr>
        <w:spacing w:after="0" w:line="240" w:lineRule="auto"/>
      </w:pPr>
      <w:r>
        <w:separator/>
      </w:r>
    </w:p>
  </w:endnote>
  <w:endnote w:type="continuationSeparator" w:id="0">
    <w:p w14:paraId="4FE970EF" w14:textId="77777777" w:rsidR="008A3CF4" w:rsidRDefault="008A3CF4" w:rsidP="00B0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80BDF" w14:textId="77777777" w:rsidR="008A3CF4" w:rsidRDefault="008A3CF4" w:rsidP="00B04DBC">
      <w:pPr>
        <w:spacing w:after="0" w:line="240" w:lineRule="auto"/>
      </w:pPr>
      <w:r>
        <w:separator/>
      </w:r>
    </w:p>
  </w:footnote>
  <w:footnote w:type="continuationSeparator" w:id="0">
    <w:p w14:paraId="5B16B3BD" w14:textId="77777777" w:rsidR="008A3CF4" w:rsidRDefault="008A3CF4" w:rsidP="00B04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D354" w14:textId="77777777" w:rsidR="00D810FC" w:rsidRDefault="00B2238D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F30ED2F" wp14:editId="5307F8E4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729605" cy="200660"/>
              <wp:effectExtent l="0" t="381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96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92BEEF" w14:textId="77777777" w:rsidR="00D810FC" w:rsidRPr="00F8467D" w:rsidRDefault="00D810FC">
                          <w:pPr>
                            <w:spacing w:after="0" w:line="240" w:lineRule="auto"/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</w:pP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สมุดบันทึกกิจกรรมชุมชนการเรียนรู้ทางวิชาชีพ(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</w:rPr>
                            <w:t>PLC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30ED2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72" type="#_x0000_t202" style="position:absolute;margin-left:0;margin-top:0;width:451.15pt;height:15.8pt;z-index:251661312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" o:allowincell="f" filled="f" stroked="f">
              <v:textbox style="mso-fit-shape-to-text:t" inset=",0,,0">
                <w:txbxContent>
                  <w:p w14:paraId="5592BEEF" w14:textId="77777777" w:rsidR="00D810FC" w:rsidRPr="00F8467D" w:rsidRDefault="00D810FC">
                    <w:pPr>
                      <w:spacing w:after="0" w:line="240" w:lineRule="auto"/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</w:pP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สมุดบันทึกกิจกรรมชุมชนการเรียนรู้ทางวิชาชีพ(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</w:rPr>
                      <w:t>PLC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3E43457" wp14:editId="14B8F4EE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20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208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22E036" w14:textId="77777777" w:rsidR="00D810FC" w:rsidRPr="00B04DBC" w:rsidRDefault="00D810FC">
                          <w:pPr>
                            <w:spacing w:after="0" w:line="240" w:lineRule="auto"/>
                            <w:rPr>
                              <w:rFonts w:ascii="TH SarabunPSK" w:hAnsi="TH SarabunPSK" w:cs="TH SarabunPSK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2B58D1" w:rsidRPr="002B58D1">
                            <w:rPr>
                              <w:rFonts w:ascii="TH SarabunPSK" w:hAnsi="TH SarabunPSK" w:cs="TH SarabunPSK"/>
                              <w:noProof/>
                              <w:color w:val="FFFFFF" w:themeColor="background1"/>
                              <w:sz w:val="24"/>
                              <w:szCs w:val="24"/>
                              <w:lang w:val="th-TH"/>
                            </w:rPr>
                            <w:t>1</w: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E43457" id="Text Box 1" o:spid="_x0000_s1073" type="#_x0000_t202" style="position:absolute;margin-left:20.6pt;margin-top:0;width:71.8pt;height:13.5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" o:allowincell="f" fillcolor="#4f81bd [3204]" stroked="f">
              <v:textbox style="mso-fit-shape-to-text:t" inset=",0,,0">
                <w:txbxContent>
                  <w:p w14:paraId="7D22E036" w14:textId="77777777" w:rsidR="00D810FC" w:rsidRPr="00B04DBC" w:rsidRDefault="00D810FC">
                    <w:pPr>
                      <w:spacing w:after="0" w:line="240" w:lineRule="auto"/>
                      <w:rPr>
                        <w:rFonts w:ascii="TH SarabunPSK" w:hAnsi="TH SarabunPSK" w:cs="TH SarabunPSK"/>
                        <w:color w:val="FFFFFF" w:themeColor="background1"/>
                        <w:sz w:val="24"/>
                        <w:szCs w:val="24"/>
                      </w:rPr>
                    </w:pP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begin"/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separate"/>
                    </w:r>
                    <w:r w:rsidR="002B58D1" w:rsidRPr="002B58D1">
                      <w:rPr>
                        <w:rFonts w:ascii="TH SarabunPSK" w:hAnsi="TH SarabunPSK" w:cs="TH SarabunPSK"/>
                        <w:noProof/>
                        <w:color w:val="FFFFFF" w:themeColor="background1"/>
                        <w:sz w:val="24"/>
                        <w:szCs w:val="24"/>
                        <w:lang w:val="th-TH"/>
                      </w:rPr>
                      <w:t>1</w: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proofState w:spelling="clean" w:grammar="clean"/>
  <w:defaultTabStop w:val="720"/>
  <w:characterSpacingControl w:val="doNotCompress"/>
  <w:hdrShapeDefaults>
    <o:shapedefaults v:ext="edit" spidmax="2050">
      <o:colormru v:ext="edit" colors="#ffc,#ff6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TQyNjI3tDA2tTRW0lEKTi0uzszPAykwrAUAjS8P/ywAAAA="/>
  </w:docVars>
  <w:rsids>
    <w:rsidRoot w:val="00180C25"/>
    <w:rsid w:val="00026959"/>
    <w:rsid w:val="000936A0"/>
    <w:rsid w:val="000A3127"/>
    <w:rsid w:val="000A4316"/>
    <w:rsid w:val="000E51C5"/>
    <w:rsid w:val="001061DE"/>
    <w:rsid w:val="00160FA9"/>
    <w:rsid w:val="00180C25"/>
    <w:rsid w:val="002072B2"/>
    <w:rsid w:val="00211437"/>
    <w:rsid w:val="00212301"/>
    <w:rsid w:val="002506FD"/>
    <w:rsid w:val="0029174B"/>
    <w:rsid w:val="002B0E94"/>
    <w:rsid w:val="002B58D1"/>
    <w:rsid w:val="00307BC8"/>
    <w:rsid w:val="00311EE5"/>
    <w:rsid w:val="00312BC7"/>
    <w:rsid w:val="00362D8C"/>
    <w:rsid w:val="003827DC"/>
    <w:rsid w:val="00382C23"/>
    <w:rsid w:val="003A378B"/>
    <w:rsid w:val="003B2673"/>
    <w:rsid w:val="003B4F9A"/>
    <w:rsid w:val="003C30BA"/>
    <w:rsid w:val="004112E3"/>
    <w:rsid w:val="00464E25"/>
    <w:rsid w:val="004D133F"/>
    <w:rsid w:val="004F38A8"/>
    <w:rsid w:val="00531718"/>
    <w:rsid w:val="005808F4"/>
    <w:rsid w:val="00587B42"/>
    <w:rsid w:val="005A5E70"/>
    <w:rsid w:val="005B08B5"/>
    <w:rsid w:val="005D5C69"/>
    <w:rsid w:val="005E08A4"/>
    <w:rsid w:val="005F26B9"/>
    <w:rsid w:val="00615A1D"/>
    <w:rsid w:val="00621AD8"/>
    <w:rsid w:val="006474C2"/>
    <w:rsid w:val="006606C3"/>
    <w:rsid w:val="00662A77"/>
    <w:rsid w:val="00664649"/>
    <w:rsid w:val="00682DF6"/>
    <w:rsid w:val="00683FE6"/>
    <w:rsid w:val="006C0A8B"/>
    <w:rsid w:val="006E3718"/>
    <w:rsid w:val="006F615D"/>
    <w:rsid w:val="0079310C"/>
    <w:rsid w:val="007B629D"/>
    <w:rsid w:val="007B6FEC"/>
    <w:rsid w:val="007E5399"/>
    <w:rsid w:val="007F090E"/>
    <w:rsid w:val="00827708"/>
    <w:rsid w:val="008338F1"/>
    <w:rsid w:val="00892559"/>
    <w:rsid w:val="008A3CF4"/>
    <w:rsid w:val="008A5291"/>
    <w:rsid w:val="00972168"/>
    <w:rsid w:val="0097774D"/>
    <w:rsid w:val="0098708F"/>
    <w:rsid w:val="009D54EE"/>
    <w:rsid w:val="009D7384"/>
    <w:rsid w:val="009F500F"/>
    <w:rsid w:val="00A14E1A"/>
    <w:rsid w:val="00A2603B"/>
    <w:rsid w:val="00A73B9F"/>
    <w:rsid w:val="00A74BF1"/>
    <w:rsid w:val="00AA5242"/>
    <w:rsid w:val="00AA6419"/>
    <w:rsid w:val="00AA77B3"/>
    <w:rsid w:val="00AC09EA"/>
    <w:rsid w:val="00AC5F0B"/>
    <w:rsid w:val="00AD4D15"/>
    <w:rsid w:val="00AE7222"/>
    <w:rsid w:val="00B02157"/>
    <w:rsid w:val="00B041FC"/>
    <w:rsid w:val="00B04DBC"/>
    <w:rsid w:val="00B20BEA"/>
    <w:rsid w:val="00B21F6F"/>
    <w:rsid w:val="00B2238D"/>
    <w:rsid w:val="00B378E6"/>
    <w:rsid w:val="00B66A09"/>
    <w:rsid w:val="00BB2ECB"/>
    <w:rsid w:val="00BC225F"/>
    <w:rsid w:val="00C333EB"/>
    <w:rsid w:val="00CB0DDD"/>
    <w:rsid w:val="00CE2094"/>
    <w:rsid w:val="00D05235"/>
    <w:rsid w:val="00D644A5"/>
    <w:rsid w:val="00D810FC"/>
    <w:rsid w:val="00D87AC5"/>
    <w:rsid w:val="00DC0767"/>
    <w:rsid w:val="00DC3B4F"/>
    <w:rsid w:val="00DD1B9B"/>
    <w:rsid w:val="00DE39F3"/>
    <w:rsid w:val="00DF125A"/>
    <w:rsid w:val="00E32D46"/>
    <w:rsid w:val="00E438D1"/>
    <w:rsid w:val="00E56BF8"/>
    <w:rsid w:val="00E83E31"/>
    <w:rsid w:val="00E918D2"/>
    <w:rsid w:val="00E920D7"/>
    <w:rsid w:val="00E923A5"/>
    <w:rsid w:val="00F14D49"/>
    <w:rsid w:val="00F36894"/>
    <w:rsid w:val="00F6647B"/>
    <w:rsid w:val="00F8467D"/>
    <w:rsid w:val="00F9398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c,#ff6"/>
    </o:shapedefaults>
    <o:shapelayout v:ext="edit">
      <o:idmap v:ext="edit" data="2"/>
    </o:shapelayout>
  </w:shapeDefaults>
  <w:decimalSymbol w:val="."/>
  <w:listSeparator w:val=","/>
  <w14:docId w14:val="36CA68F2"/>
  <w15:docId w15:val="{36F94609-0ECD-4FCD-9A04-0EB580ECB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31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  <w:style w:type="paragraph" w:styleId="a8">
    <w:name w:val="No Spacing"/>
    <w:link w:val="a9"/>
    <w:uiPriority w:val="1"/>
    <w:qFormat/>
    <w:rsid w:val="00AA5242"/>
    <w:pPr>
      <w:spacing w:after="0" w:line="240" w:lineRule="auto"/>
    </w:pPr>
    <w:rPr>
      <w:szCs w:val="22"/>
      <w:lang w:bidi="ar-SA"/>
    </w:rPr>
  </w:style>
  <w:style w:type="character" w:customStyle="1" w:styleId="a9">
    <w:name w:val="ไม่มีการเว้นระยะห่าง อักขระ"/>
    <w:basedOn w:val="a0"/>
    <w:link w:val="a8"/>
    <w:uiPriority w:val="1"/>
    <w:rsid w:val="00AA5242"/>
    <w:rPr>
      <w:szCs w:val="22"/>
      <w:lang w:bidi="ar-SA"/>
    </w:rPr>
  </w:style>
  <w:style w:type="table" w:styleId="4-3">
    <w:name w:val="Grid Table 4 Accent 3"/>
    <w:basedOn w:val="a1"/>
    <w:uiPriority w:val="49"/>
    <w:rsid w:val="0002695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5">
    <w:name w:val="Grid Table 4 Accent 5"/>
    <w:basedOn w:val="a1"/>
    <w:uiPriority w:val="49"/>
    <w:rsid w:val="00D0523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95B8A-004A-4634-B7C1-7C4DE2205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24</Pages>
  <Words>1627</Words>
  <Characters>9277</Characters>
  <Application>Microsoft Office Word</Application>
  <DocSecurity>0</DocSecurity>
  <Lines>77</Lines>
  <Paragraphs>2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Tipontak</Company>
  <LinksUpToDate>false</LinksUpToDate>
  <CharactersWithSpaces>10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สุภาพร นิรันดร์รัตนกิจ</cp:lastModifiedBy>
  <cp:revision>11</cp:revision>
  <cp:lastPrinted>2019-04-07T16:39:00Z</cp:lastPrinted>
  <dcterms:created xsi:type="dcterms:W3CDTF">2021-06-21T11:14:00Z</dcterms:created>
  <dcterms:modified xsi:type="dcterms:W3CDTF">2022-05-11T15:41:00Z</dcterms:modified>
</cp:coreProperties>
</file>